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6712443"/>
        <w:docPartObj>
          <w:docPartGallery w:val="Cover Pages"/>
          <w:docPartUnique/>
        </w:docPartObj>
      </w:sdtPr>
      <w:sdtContent>
        <w:p w14:paraId="7FDD7404" w14:textId="76E15B28" w:rsidR="00900EA6" w:rsidRDefault="00900EA6" w:rsidP="00900EA6">
          <w:r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4DF2B312" wp14:editId="180FEE58">
                <wp:simplePos x="0" y="0"/>
                <wp:positionH relativeFrom="page">
                  <wp:posOffset>-259492</wp:posOffset>
                </wp:positionH>
                <wp:positionV relativeFrom="paragraph">
                  <wp:posOffset>-914709</wp:posOffset>
                </wp:positionV>
                <wp:extent cx="7970108" cy="9136380"/>
                <wp:effectExtent l="0" t="0" r="0" b="7620"/>
                <wp:wrapNone/>
                <wp:docPr id="38" name="Picture 1" descr="A picture containing tableware, dishwar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" name="Picture 38" descr="A picture containing tableware, dishwar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72896" cy="9139576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5D9C1B71" wp14:editId="242B1607">
                    <wp:simplePos x="0" y="0"/>
                    <wp:positionH relativeFrom="column">
                      <wp:posOffset>-209550</wp:posOffset>
                    </wp:positionH>
                    <wp:positionV relativeFrom="paragraph">
                      <wp:posOffset>1524000</wp:posOffset>
                    </wp:positionV>
                    <wp:extent cx="0" cy="2152650"/>
                    <wp:effectExtent l="19050" t="0" r="19050" b="19050"/>
                    <wp:wrapNone/>
                    <wp:docPr id="34" name="Straight Connector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2152650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anchor>
                </w:drawing>
              </mc:Choice>
              <mc:Fallback>
                <w:pict>
                  <v:line w14:anchorId="50DB6E52" id="Straight Connector 34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5pt,120pt" to="-16.5pt,28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" strokecolor="#0d0d0d [3069]" strokeweight="3pt">
                    <v:stroke joinstyle="miter"/>
                  </v:line>
                </w:pict>
              </mc:Fallback>
            </mc:AlternateContent>
          </w:r>
        </w:p>
        <w:p w14:paraId="2BED950D" w14:textId="6DB8C093" w:rsidR="00900EA6" w:rsidRDefault="00900EA6"/>
        <w:p w14:paraId="46999703" w14:textId="2806B027" w:rsidR="00900EA6" w:rsidRDefault="00ED7C4F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1" locked="0" layoutInCell="1" allowOverlap="1" wp14:anchorId="4D2A4FCF" wp14:editId="6E830729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2441575</wp:posOffset>
                    </wp:positionV>
                    <wp:extent cx="4272280" cy="955343"/>
                    <wp:effectExtent l="0" t="0" r="0" b="0"/>
                    <wp:wrapNone/>
                    <wp:docPr id="36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272280" cy="95534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7E9017" w14:textId="49FA9775" w:rsidR="00900EA6" w:rsidRPr="00DF6EB2" w:rsidRDefault="00DF6EB2" w:rsidP="00DF6EB2">
                                <w:pPr>
                                  <w:spacing w:line="360" w:lineRule="auto"/>
                                  <w:rPr>
                                    <w:rFonts w:ascii="Aharoni" w:hAnsi="Aharoni" w:cs="Aharoni"/>
                                    <w:color w:val="000000" w:themeColor="text1"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 w:rsidRPr="00DF6EB2">
                                  <w:rPr>
                                    <w:rFonts w:ascii="Aharoni" w:hAnsi="Aharoni" w:cs="Aharoni" w:hint="cs"/>
                                    <w:color w:val="000000" w:themeColor="text1"/>
                                    <w:sz w:val="30"/>
                                    <w:szCs w:val="30"/>
                                    <w:lang w:val="en-US"/>
                                  </w:rPr>
                                  <w:t>Jurusan Teknologi Informasi</w:t>
                                </w:r>
                              </w:p>
                              <w:p w14:paraId="2D913F4B" w14:textId="42BDFAB7" w:rsidR="00DF6EB2" w:rsidRDefault="00DF6EB2" w:rsidP="00DF6EB2">
                                <w:pPr>
                                  <w:spacing w:line="360" w:lineRule="auto"/>
                                  <w:rPr>
                                    <w:rFonts w:ascii="Aharoni" w:hAnsi="Aharoni" w:cs="Aharoni"/>
                                    <w:color w:val="000000" w:themeColor="text1"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 w:rsidRPr="00DF6EB2">
                                  <w:rPr>
                                    <w:rFonts w:ascii="Aharoni" w:hAnsi="Aharoni" w:cs="Aharoni" w:hint="cs"/>
                                    <w:color w:val="000000" w:themeColor="text1"/>
                                    <w:sz w:val="30"/>
                                    <w:szCs w:val="30"/>
                                    <w:lang w:val="en-US"/>
                                  </w:rPr>
                                  <w:t>POLITEKNIK NEGERI MALANG</w:t>
                                </w:r>
                              </w:p>
                              <w:p w14:paraId="027933F0" w14:textId="7FFBCCBC" w:rsidR="00ED7C4F" w:rsidRPr="00DF6EB2" w:rsidRDefault="00ED7C4F" w:rsidP="00DF6EB2">
                                <w:pPr>
                                  <w:spacing w:line="360" w:lineRule="auto"/>
                                  <w:rPr>
                                    <w:rFonts w:ascii="Aharoni" w:hAnsi="Aharoni" w:cs="Aharoni"/>
                                    <w:color w:val="000000" w:themeColor="text1"/>
                                    <w:sz w:val="30"/>
                                    <w:szCs w:val="30"/>
                                    <w:lang w:val="en-US"/>
                                  </w:rPr>
                                </w:pPr>
                                <w:r>
                                  <w:rPr>
                                    <w:rFonts w:ascii="Aharoni" w:hAnsi="Aharoni" w:cs="Aharoni"/>
                                    <w:color w:val="000000" w:themeColor="text1"/>
                                    <w:sz w:val="30"/>
                                    <w:szCs w:val="30"/>
                                    <w:lang w:val="en-US"/>
                                  </w:rPr>
                                  <w:t xml:space="preserve">TAHUN AJARAN </w:t>
                                </w:r>
                                <w:r w:rsidRPr="00ED7C4F">
                                  <w:rPr>
                                    <w:rFonts w:ascii="Aharoni" w:hAnsi="Aharoni" w:cs="Aharoni"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  <w:t>202</w:t>
                                </w:r>
                                <w:r w:rsidR="00B07F86">
                                  <w:rPr>
                                    <w:rFonts w:ascii="Aharoni" w:hAnsi="Aharoni" w:cs="Aharoni"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  <w:t>4</w:t>
                                </w:r>
                                <w:r w:rsidRPr="00ED7C4F">
                                  <w:rPr>
                                    <w:rFonts w:ascii="Aharoni" w:hAnsi="Aharoni" w:cs="Aharoni"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  <w:t>/202</w:t>
                                </w:r>
                                <w:r w:rsidR="00B07F86">
                                  <w:rPr>
                                    <w:rFonts w:ascii="Aharoni" w:hAnsi="Aharoni" w:cs="Aharoni"/>
                                    <w:color w:val="000000" w:themeColor="text1"/>
                                    <w:sz w:val="36"/>
                                    <w:szCs w:val="36"/>
                                    <w:lang w:val="en-US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D2A4FC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margin-left:0;margin-top:192.25pt;width:336.4pt;height:75.2pt;z-index:-2516531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" filled="f" stroked="f">
                    <v:textbox>
                      <w:txbxContent>
                        <w:p w14:paraId="4B7E9017" w14:textId="49FA9775" w:rsidR="00900EA6" w:rsidRPr="00DF6EB2" w:rsidRDefault="00DF6EB2" w:rsidP="00DF6EB2">
                          <w:pPr>
                            <w:spacing w:line="360" w:lineRule="auto"/>
                            <w:rPr>
                              <w:rFonts w:ascii="Aharoni" w:hAnsi="Aharoni" w:cs="Aharoni"/>
                              <w:color w:val="000000" w:themeColor="text1"/>
                              <w:sz w:val="30"/>
                              <w:szCs w:val="30"/>
                              <w:lang w:val="en-US"/>
                            </w:rPr>
                          </w:pPr>
                          <w:r w:rsidRPr="00DF6EB2">
                            <w:rPr>
                              <w:rFonts w:ascii="Aharoni" w:hAnsi="Aharoni" w:cs="Aharoni" w:hint="cs"/>
                              <w:color w:val="000000" w:themeColor="text1"/>
                              <w:sz w:val="30"/>
                              <w:szCs w:val="30"/>
                              <w:lang w:val="en-US"/>
                            </w:rPr>
                            <w:t>Jurusan Teknologi Informasi</w:t>
                          </w:r>
                        </w:p>
                        <w:p w14:paraId="2D913F4B" w14:textId="42BDFAB7" w:rsidR="00DF6EB2" w:rsidRDefault="00DF6EB2" w:rsidP="00DF6EB2">
                          <w:pPr>
                            <w:spacing w:line="360" w:lineRule="auto"/>
                            <w:rPr>
                              <w:rFonts w:ascii="Aharoni" w:hAnsi="Aharoni" w:cs="Aharoni"/>
                              <w:color w:val="000000" w:themeColor="text1"/>
                              <w:sz w:val="30"/>
                              <w:szCs w:val="30"/>
                              <w:lang w:val="en-US"/>
                            </w:rPr>
                          </w:pPr>
                          <w:r w:rsidRPr="00DF6EB2">
                            <w:rPr>
                              <w:rFonts w:ascii="Aharoni" w:hAnsi="Aharoni" w:cs="Aharoni" w:hint="cs"/>
                              <w:color w:val="000000" w:themeColor="text1"/>
                              <w:sz w:val="30"/>
                              <w:szCs w:val="30"/>
                              <w:lang w:val="en-US"/>
                            </w:rPr>
                            <w:t>POLITEKNIK NEGERI MALANG</w:t>
                          </w:r>
                        </w:p>
                        <w:p w14:paraId="027933F0" w14:textId="7FFBCCBC" w:rsidR="00ED7C4F" w:rsidRPr="00DF6EB2" w:rsidRDefault="00ED7C4F" w:rsidP="00DF6EB2">
                          <w:pPr>
                            <w:spacing w:line="360" w:lineRule="auto"/>
                            <w:rPr>
                              <w:rFonts w:ascii="Aharoni" w:hAnsi="Aharoni" w:cs="Aharoni"/>
                              <w:color w:val="000000" w:themeColor="text1"/>
                              <w:sz w:val="30"/>
                              <w:szCs w:val="30"/>
                              <w:lang w:val="en-US"/>
                            </w:rPr>
                          </w:pPr>
                          <w:r>
                            <w:rPr>
                              <w:rFonts w:ascii="Aharoni" w:hAnsi="Aharoni" w:cs="Aharoni"/>
                              <w:color w:val="000000" w:themeColor="text1"/>
                              <w:sz w:val="30"/>
                              <w:szCs w:val="30"/>
                              <w:lang w:val="en-US"/>
                            </w:rPr>
                            <w:t xml:space="preserve">TAHUN AJARAN </w:t>
                          </w:r>
                          <w:r w:rsidRPr="00ED7C4F">
                            <w:rPr>
                              <w:rFonts w:ascii="Aharoni" w:hAnsi="Aharoni" w:cs="Aharoni"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  <w:t>202</w:t>
                          </w:r>
                          <w:r w:rsidR="00B07F86">
                            <w:rPr>
                              <w:rFonts w:ascii="Aharoni" w:hAnsi="Aharoni" w:cs="Aharoni"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  <w:t>4</w:t>
                          </w:r>
                          <w:r w:rsidRPr="00ED7C4F">
                            <w:rPr>
                              <w:rFonts w:ascii="Aharoni" w:hAnsi="Aharoni" w:cs="Aharoni"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  <w:t>/202</w:t>
                          </w:r>
                          <w:r w:rsidR="00B07F86">
                            <w:rPr>
                              <w:rFonts w:ascii="Aharoni" w:hAnsi="Aharoni" w:cs="Aharoni"/>
                              <w:color w:val="000000" w:themeColor="text1"/>
                              <w:sz w:val="36"/>
                              <w:szCs w:val="36"/>
                              <w:lang w:val="en-US"/>
                            </w:rPr>
                            <w:t>5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013FD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3600" behindDoc="1" locked="0" layoutInCell="1" allowOverlap="1" wp14:anchorId="77BA5E46" wp14:editId="1F607278">
                    <wp:simplePos x="0" y="0"/>
                    <wp:positionH relativeFrom="margin">
                      <wp:posOffset>2333625</wp:posOffset>
                    </wp:positionH>
                    <wp:positionV relativeFrom="paragraph">
                      <wp:posOffset>8185150</wp:posOffset>
                    </wp:positionV>
                    <wp:extent cx="2800350" cy="1714500"/>
                    <wp:effectExtent l="0" t="0" r="0" b="0"/>
                    <wp:wrapNone/>
                    <wp:docPr id="43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800350" cy="1714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2132BBC" w14:textId="77777777" w:rsidR="00B07F86" w:rsidRPr="00B07F86" w:rsidRDefault="00B07F86" w:rsidP="00B07F86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B07F86"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  <w:t>Rokhimatul Wakhidah, S.Pd., M.T.</w:t>
                                </w:r>
                              </w:p>
                              <w:p w14:paraId="1481A690" w14:textId="77777777" w:rsidR="00B07F86" w:rsidRPr="00B07F86" w:rsidRDefault="00B07F86" w:rsidP="00B07F86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B07F86"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  <w:t>Annisa Taufika Firdausi, ST., MT.</w:t>
                                </w:r>
                              </w:p>
                              <w:p w14:paraId="793D0147" w14:textId="4CDF9EEE" w:rsidR="002013FD" w:rsidRDefault="00B07F86" w:rsidP="00B07F86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B07F86"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  <w:t>Elok Nur Hamdana, S.T., M.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7BA5E46" id="Text Box 4" o:spid="_x0000_s1027" type="#_x0000_t202" style="position:absolute;margin-left:183.75pt;margin-top:644.5pt;width:220.5pt;height:135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" filled="f" stroked="f">
                    <v:textbox>
                      <w:txbxContent>
                        <w:p w14:paraId="62132BBC" w14:textId="77777777" w:rsidR="00B07F86" w:rsidRPr="00B07F86" w:rsidRDefault="00B07F86" w:rsidP="00B07F86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  <w:r w:rsidRPr="00B07F86"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  <w:t>Rokhimatul Wakhidah, S.Pd., M.T.</w:t>
                          </w:r>
                        </w:p>
                        <w:p w14:paraId="1481A690" w14:textId="77777777" w:rsidR="00B07F86" w:rsidRPr="00B07F86" w:rsidRDefault="00B07F86" w:rsidP="00B07F86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  <w:r w:rsidRPr="00B07F86"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  <w:t>Annisa Taufika Firdausi, ST., MT.</w:t>
                          </w:r>
                        </w:p>
                        <w:p w14:paraId="793D0147" w14:textId="4CDF9EEE" w:rsidR="002013FD" w:rsidRDefault="00B07F86" w:rsidP="00B07F86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  <w:r w:rsidRPr="00B07F86"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  <w:t>Elok Nur Hamdana, S.T., M.T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013FD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5648" behindDoc="1" locked="0" layoutInCell="1" allowOverlap="1" wp14:anchorId="08C1F806" wp14:editId="1233BB2E">
                    <wp:simplePos x="0" y="0"/>
                    <wp:positionH relativeFrom="margin">
                      <wp:posOffset>4638675</wp:posOffset>
                    </wp:positionH>
                    <wp:positionV relativeFrom="paragraph">
                      <wp:posOffset>8118475</wp:posOffset>
                    </wp:positionV>
                    <wp:extent cx="2219325" cy="1714500"/>
                    <wp:effectExtent l="0" t="0" r="0" b="0"/>
                    <wp:wrapNone/>
                    <wp:docPr id="13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19325" cy="1714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E4312" w14:textId="66EEE90F" w:rsidR="002013FD" w:rsidRPr="002251A3" w:rsidRDefault="002013FD" w:rsidP="002013FD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8C1F806" id="Text Box 5" o:spid="_x0000_s1028" type="#_x0000_t202" style="position:absolute;margin-left:365.25pt;margin-top:639.25pt;width:174.75pt;height:135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" filled="f" stroked="f">
                    <v:textbox>
                      <w:txbxContent>
                        <w:p w14:paraId="455E4312" w14:textId="66EEE90F" w:rsidR="002013FD" w:rsidRPr="002251A3" w:rsidRDefault="002013FD" w:rsidP="002013FD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251A3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1552" behindDoc="1" locked="0" layoutInCell="1" allowOverlap="1" wp14:anchorId="117D8CF3" wp14:editId="5A05FD38">
                    <wp:simplePos x="0" y="0"/>
                    <wp:positionH relativeFrom="margin">
                      <wp:posOffset>-323850</wp:posOffset>
                    </wp:positionH>
                    <wp:positionV relativeFrom="paragraph">
                      <wp:posOffset>7804150</wp:posOffset>
                    </wp:positionV>
                    <wp:extent cx="4415155" cy="2361565"/>
                    <wp:effectExtent l="0" t="0" r="0" b="635"/>
                    <wp:wrapNone/>
                    <wp:docPr id="42" name="Text Box 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415155" cy="236156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4E026FE" w14:textId="474C9B16" w:rsidR="002251A3" w:rsidRPr="002251A3" w:rsidRDefault="002251A3" w:rsidP="002251A3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 w:rsidRPr="002251A3">
                                  <w:rPr>
                                    <w:rFonts w:ascii="Agency FB" w:hAnsi="Agency FB" w:cs="Aharoni"/>
                                    <w:color w:val="FFFFFF" w:themeColor="background1"/>
                                    <w:sz w:val="36"/>
                                    <w:szCs w:val="36"/>
                                    <w:lang w:val="en-US"/>
                                  </w:rPr>
                                  <w:t>Team Teaching</w:t>
                                </w:r>
                                <w:r w:rsidR="00ED7C4F">
                                  <w:rPr>
                                    <w:rFonts w:ascii="Agency FB" w:hAnsi="Agency FB" w:cs="Aharoni"/>
                                    <w:color w:val="FFFFFF" w:themeColor="background1"/>
                                    <w:sz w:val="36"/>
                                    <w:szCs w:val="36"/>
                                    <w:lang w:val="en-US"/>
                                  </w:rPr>
                                  <w:t xml:space="preserve"> Basis Data Lanjut</w:t>
                                </w:r>
                                <w:r w:rsidRPr="002251A3">
                                  <w:rPr>
                                    <w:rFonts w:ascii="Agency FB" w:hAnsi="Agency FB" w:cs="Aharoni"/>
                                    <w:color w:val="FFFFFF" w:themeColor="background1"/>
                                    <w:sz w:val="36"/>
                                    <w:szCs w:val="36"/>
                                    <w:lang w:val="en-US"/>
                                  </w:rPr>
                                  <w:t>:</w:t>
                                </w:r>
                              </w:p>
                              <w:p w14:paraId="46D93589" w14:textId="77777777" w:rsidR="00B07F86" w:rsidRPr="00B07F86" w:rsidRDefault="00B07F86" w:rsidP="00B07F86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B07F86"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  <w:t>Habibie Ed Dien, S.Kom., M.T.</w:t>
                                </w:r>
                              </w:p>
                              <w:p w14:paraId="15E79845" w14:textId="77777777" w:rsidR="00B07F86" w:rsidRPr="00B07F86" w:rsidRDefault="00B07F86" w:rsidP="00B07F86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B07F86"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  <w:t>Irsyad Arif Mashudi, S.Kom M.Kom</w:t>
                                </w:r>
                              </w:p>
                              <w:p w14:paraId="70C95E30" w14:textId="77777777" w:rsidR="00B07F86" w:rsidRPr="00B07F86" w:rsidRDefault="00B07F86" w:rsidP="00B07F86">
                                <w:pPr>
                                  <w:spacing w:line="360" w:lineRule="auto"/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</w:pPr>
                                <w:r w:rsidRPr="00B07F86">
                                  <w:rPr>
                                    <w:rFonts w:ascii="Agency FB" w:hAnsi="Agency FB" w:cs="Aharoni"/>
                                    <w:color w:val="FFFFFF" w:themeColor="background1"/>
                                    <w:lang w:val="en-US"/>
                                  </w:rPr>
                                  <w:t>Vit Zuraida, S.Kom., M.Kom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7D8CF3" id="Text Box 6" o:spid="_x0000_s1029" type="#_x0000_t202" style="position:absolute;margin-left:-25.5pt;margin-top:614.5pt;width:347.65pt;height:185.95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" filled="f" stroked="f">
                    <v:textbox>
                      <w:txbxContent>
                        <w:p w14:paraId="04E026FE" w14:textId="474C9B16" w:rsidR="002251A3" w:rsidRPr="002251A3" w:rsidRDefault="002251A3" w:rsidP="002251A3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</w:pPr>
                          <w:r w:rsidRPr="002251A3">
                            <w:rPr>
                              <w:rFonts w:ascii="Agency FB" w:hAnsi="Agency FB" w:cs="Aharoni"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  <w:t>Team Teaching</w:t>
                          </w:r>
                          <w:r w:rsidR="00ED7C4F">
                            <w:rPr>
                              <w:rFonts w:ascii="Agency FB" w:hAnsi="Agency FB" w:cs="Aharoni"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  <w:t xml:space="preserve"> Basis Data Lanjut</w:t>
                          </w:r>
                          <w:r w:rsidRPr="002251A3">
                            <w:rPr>
                              <w:rFonts w:ascii="Agency FB" w:hAnsi="Agency FB" w:cs="Aharoni"/>
                              <w:color w:val="FFFFFF" w:themeColor="background1"/>
                              <w:sz w:val="36"/>
                              <w:szCs w:val="36"/>
                              <w:lang w:val="en-US"/>
                            </w:rPr>
                            <w:t>:</w:t>
                          </w:r>
                        </w:p>
                        <w:p w14:paraId="46D93589" w14:textId="77777777" w:rsidR="00B07F86" w:rsidRPr="00B07F86" w:rsidRDefault="00B07F86" w:rsidP="00B07F86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  <w:r w:rsidRPr="00B07F86"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  <w:t>Habibie Ed Dien, S.Kom., M.T.</w:t>
                          </w:r>
                        </w:p>
                        <w:p w14:paraId="15E79845" w14:textId="77777777" w:rsidR="00B07F86" w:rsidRPr="00B07F86" w:rsidRDefault="00B07F86" w:rsidP="00B07F86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  <w:r w:rsidRPr="00B07F86"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  <w:t>Irsyad Arif Mashudi, S.Kom M.Kom</w:t>
                          </w:r>
                        </w:p>
                        <w:p w14:paraId="70C95E30" w14:textId="77777777" w:rsidR="00B07F86" w:rsidRPr="00B07F86" w:rsidRDefault="00B07F86" w:rsidP="00B07F86">
                          <w:pPr>
                            <w:spacing w:line="360" w:lineRule="auto"/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</w:pPr>
                          <w:r w:rsidRPr="00B07F86">
                            <w:rPr>
                              <w:rFonts w:ascii="Agency FB" w:hAnsi="Agency FB" w:cs="Aharoni"/>
                              <w:color w:val="FFFFFF" w:themeColor="background1"/>
                              <w:lang w:val="en-US"/>
                            </w:rPr>
                            <w:t>Vit Zuraida, S.Kom., M.Kom.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2251A3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5408" behindDoc="0" locked="0" layoutInCell="1" allowOverlap="1" wp14:anchorId="4502D992" wp14:editId="0AF2A9F7">
                    <wp:simplePos x="0" y="0"/>
                    <wp:positionH relativeFrom="column">
                      <wp:posOffset>-38100</wp:posOffset>
                    </wp:positionH>
                    <wp:positionV relativeFrom="paragraph">
                      <wp:posOffset>1289050</wp:posOffset>
                    </wp:positionV>
                    <wp:extent cx="5667375" cy="1200150"/>
                    <wp:effectExtent l="0" t="0" r="0" b="0"/>
                    <wp:wrapSquare wrapText="bothSides"/>
                    <wp:docPr id="35" name="Text Box 7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667375" cy="12001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ADBB80" w14:textId="77777777" w:rsidR="00DF6EB2" w:rsidRPr="002251A3" w:rsidRDefault="00DF6EB2" w:rsidP="00900EA6">
                                <w:pPr>
                                  <w:contextualSpacing/>
                                  <w:rPr>
                                    <w:rFonts w:ascii="Bahnschrift SemiBold" w:hAnsi="Bahnschrift SemiBold" w:cs="Arial"/>
                                    <w:b/>
                                    <w:bCs/>
                                    <w:color w:val="000000" w:themeColor="text1"/>
                                    <w:sz w:val="56"/>
                                    <w:szCs w:val="56"/>
                                    <w:lang w:val="en-US"/>
                                  </w:rPr>
                                </w:pPr>
                                <w:r w:rsidRPr="002251A3">
                                  <w:rPr>
                                    <w:rFonts w:ascii="Bahnschrift SemiBold" w:hAnsi="Bahnschrift SemiBold" w:cs="Arial"/>
                                    <w:b/>
                                    <w:bCs/>
                                    <w:color w:val="000000" w:themeColor="text1"/>
                                    <w:sz w:val="72"/>
                                    <w:szCs w:val="72"/>
                                    <w:lang w:val="en-US"/>
                                  </w:rPr>
                                  <w:t>JOBSHEET</w:t>
                                </w:r>
                                <w:r w:rsidRPr="002251A3">
                                  <w:rPr>
                                    <w:rFonts w:ascii="Bahnschrift SemiBold" w:hAnsi="Bahnschrift SemiBold" w:cs="Arial"/>
                                    <w:b/>
                                    <w:bCs/>
                                    <w:color w:val="000000" w:themeColor="text1"/>
                                    <w:sz w:val="56"/>
                                    <w:szCs w:val="56"/>
                                    <w:lang w:val="en-US"/>
                                  </w:rPr>
                                  <w:t xml:space="preserve"> </w:t>
                                </w:r>
                              </w:p>
                              <w:p w14:paraId="3EA14270" w14:textId="6FAC7267" w:rsidR="00900EA6" w:rsidRPr="002251A3" w:rsidRDefault="00DF6EB2" w:rsidP="00900EA6">
                                <w:pPr>
                                  <w:contextualSpacing/>
                                  <w:rPr>
                                    <w:rFonts w:ascii="Bahnschrift SemiBold" w:hAnsi="Bahnschrift SemiBold"/>
                                    <w:color w:val="000000" w:themeColor="text1"/>
                                    <w:sz w:val="52"/>
                                    <w:szCs w:val="52"/>
                                    <w:lang w:val="en-US"/>
                                  </w:rPr>
                                </w:pPr>
                                <w:r w:rsidRPr="002251A3">
                                  <w:rPr>
                                    <w:rFonts w:ascii="Bahnschrift SemiBold" w:hAnsi="Bahnschrift SemiBold" w:cs="Arial"/>
                                    <w:color w:val="000000" w:themeColor="text1"/>
                                    <w:sz w:val="52"/>
                                    <w:szCs w:val="52"/>
                                    <w:lang w:val="en-US"/>
                                  </w:rPr>
                                  <w:t>PRAKTIKUM BASIS DATA LANJU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502D992" id="Text Box 7" o:spid="_x0000_s1030" type="#_x0000_t202" style="position:absolute;margin-left:-3pt;margin-top:101.5pt;width:446.25pt;height:94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" filled="f" stroked="f">
                    <v:textbox>
                      <w:txbxContent>
                        <w:p w14:paraId="45ADBB80" w14:textId="77777777" w:rsidR="00DF6EB2" w:rsidRPr="002251A3" w:rsidRDefault="00DF6EB2" w:rsidP="00900EA6">
                          <w:pPr>
                            <w:contextualSpacing/>
                            <w:rPr>
                              <w:rFonts w:ascii="Bahnschrift SemiBold" w:hAnsi="Bahnschrift SemiBold" w:cs="Arial"/>
                              <w:b/>
                              <w:bCs/>
                              <w:color w:val="000000" w:themeColor="text1"/>
                              <w:sz w:val="56"/>
                              <w:szCs w:val="56"/>
                              <w:lang w:val="en-US"/>
                            </w:rPr>
                          </w:pPr>
                          <w:r w:rsidRPr="002251A3">
                            <w:rPr>
                              <w:rFonts w:ascii="Bahnschrift SemiBold" w:hAnsi="Bahnschrift SemiBold" w:cs="Arial"/>
                              <w:b/>
                              <w:bCs/>
                              <w:color w:val="000000" w:themeColor="text1"/>
                              <w:sz w:val="72"/>
                              <w:szCs w:val="72"/>
                              <w:lang w:val="en-US"/>
                            </w:rPr>
                            <w:t>JOBSHEET</w:t>
                          </w:r>
                          <w:r w:rsidRPr="002251A3">
                            <w:rPr>
                              <w:rFonts w:ascii="Bahnschrift SemiBold" w:hAnsi="Bahnschrift SemiBold" w:cs="Arial"/>
                              <w:b/>
                              <w:bCs/>
                              <w:color w:val="000000" w:themeColor="text1"/>
                              <w:sz w:val="56"/>
                              <w:szCs w:val="56"/>
                              <w:lang w:val="en-US"/>
                            </w:rPr>
                            <w:t xml:space="preserve"> </w:t>
                          </w:r>
                        </w:p>
                        <w:p w14:paraId="3EA14270" w14:textId="6FAC7267" w:rsidR="00900EA6" w:rsidRPr="002251A3" w:rsidRDefault="00DF6EB2" w:rsidP="00900EA6">
                          <w:pPr>
                            <w:contextualSpacing/>
                            <w:rPr>
                              <w:rFonts w:ascii="Bahnschrift SemiBold" w:hAnsi="Bahnschrift SemiBold"/>
                              <w:color w:val="000000" w:themeColor="text1"/>
                              <w:sz w:val="52"/>
                              <w:szCs w:val="52"/>
                              <w:lang w:val="en-US"/>
                            </w:rPr>
                          </w:pPr>
                          <w:r w:rsidRPr="002251A3">
                            <w:rPr>
                              <w:rFonts w:ascii="Bahnschrift SemiBold" w:hAnsi="Bahnschrift SemiBold" w:cs="Arial"/>
                              <w:color w:val="000000" w:themeColor="text1"/>
                              <w:sz w:val="52"/>
                              <w:szCs w:val="52"/>
                              <w:lang w:val="en-US"/>
                            </w:rPr>
                            <w:t>PRAKTIKUM BASIS DATA LANJUT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DF6EB2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9504" behindDoc="1" locked="0" layoutInCell="1" allowOverlap="1" wp14:anchorId="4561DACD" wp14:editId="4AA038C9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4422775</wp:posOffset>
                    </wp:positionV>
                    <wp:extent cx="4415155" cy="1476375"/>
                    <wp:effectExtent l="0" t="0" r="0" b="0"/>
                    <wp:wrapNone/>
                    <wp:docPr id="41" name="Text Box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415155" cy="1476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4D74C3E" w14:textId="1B2D4F30" w:rsidR="00DF6EB2" w:rsidRPr="00DF6EB2" w:rsidRDefault="00DF6EB2" w:rsidP="00DF6EB2">
                                <w:pPr>
                                  <w:spacing w:line="360" w:lineRule="auto"/>
                                  <w:jc w:val="center"/>
                                  <w:rPr>
                                    <w:rFonts w:ascii="Aharoni" w:hAnsi="Aharoni" w:cs="Aharoni"/>
                                    <w:color w:val="1F4E79" w:themeColor="accent1" w:themeShade="80"/>
                                    <w:sz w:val="48"/>
                                    <w:szCs w:val="48"/>
                                    <w:lang w:val="en-US"/>
                                  </w:rPr>
                                </w:pPr>
                                <w:r w:rsidRPr="00DF6EB2">
                                  <w:rPr>
                                    <w:rFonts w:ascii="Aharoni" w:hAnsi="Aharoni" w:cs="Aharoni"/>
                                    <w:color w:val="1F4E79" w:themeColor="accent1" w:themeShade="80"/>
                                    <w:sz w:val="48"/>
                                    <w:szCs w:val="48"/>
                                    <w:lang w:val="en-US"/>
                                  </w:rPr>
                                  <w:t xml:space="preserve">PERTEMUAN </w:t>
                                </w:r>
                                <w:r w:rsidR="003B52A3">
                                  <w:rPr>
                                    <w:rFonts w:ascii="Aharoni" w:hAnsi="Aharoni" w:cs="Aharoni"/>
                                    <w:color w:val="1F4E79" w:themeColor="accent1" w:themeShade="80"/>
                                    <w:sz w:val="56"/>
                                    <w:szCs w:val="56"/>
                                    <w:lang w:val="en-US"/>
                                  </w:rPr>
                                  <w:t>1</w:t>
                                </w:r>
                              </w:p>
                              <w:p w14:paraId="17A2325C" w14:textId="3428B222" w:rsidR="00DF6EB2" w:rsidRPr="00DF6EB2" w:rsidRDefault="00DF6EB2" w:rsidP="00DF6EB2">
                                <w:pPr>
                                  <w:spacing w:line="360" w:lineRule="auto"/>
                                  <w:rPr>
                                    <w:rFonts w:ascii="Aharoni" w:hAnsi="Aharoni" w:cs="Aharoni"/>
                                    <w:color w:val="000000" w:themeColor="text1"/>
                                    <w:lang w:val="en-US"/>
                                  </w:rPr>
                                </w:pPr>
                                <w:r w:rsidRPr="00DF6EB2">
                                  <w:rPr>
                                    <w:rFonts w:ascii="Aharoni" w:hAnsi="Aharoni" w:cs="Aharoni"/>
                                    <w:color w:val="000000" w:themeColor="text1"/>
                                    <w:lang w:val="en-US"/>
                                  </w:rPr>
                                  <w:t xml:space="preserve">SQL SERVER </w:t>
                                </w:r>
                                <w:r w:rsidR="00CB59B3">
                                  <w:rPr>
                                    <w:rFonts w:ascii="Aharoni" w:hAnsi="Aharoni" w:cs="Aharoni"/>
                                    <w:color w:val="000000" w:themeColor="text1"/>
                                    <w:lang w:val="en-US"/>
                                  </w:rPr>
                                  <w:t>–</w:t>
                                </w:r>
                                <w:r w:rsidRPr="00DF6EB2">
                                  <w:rPr>
                                    <w:rFonts w:ascii="Aharoni" w:hAnsi="Aharoni" w:cs="Aharoni"/>
                                    <w:color w:val="000000" w:themeColor="text1"/>
                                    <w:lang w:val="en-US"/>
                                  </w:rPr>
                                  <w:t xml:space="preserve"> </w:t>
                                </w:r>
                                <w:r w:rsidR="00CB59B3">
                                  <w:rPr>
                                    <w:rFonts w:ascii="Aharoni" w:hAnsi="Aharoni" w:cs="Aharoni"/>
                                    <w:color w:val="000000" w:themeColor="text1"/>
                                    <w:lang w:val="en-US"/>
                                  </w:rPr>
                                  <w:t>INSTALASI SQL SERVE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561DACD" id="Text Box 8" o:spid="_x0000_s1031" type="#_x0000_t202" style="position:absolute;margin-left:296.45pt;margin-top:348.25pt;width:347.65pt;height:116.25pt;z-index:-2516469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" filled="f" stroked="f">
                    <v:textbox>
                      <w:txbxContent>
                        <w:p w14:paraId="54D74C3E" w14:textId="1B2D4F30" w:rsidR="00DF6EB2" w:rsidRPr="00DF6EB2" w:rsidRDefault="00DF6EB2" w:rsidP="00DF6EB2">
                          <w:pPr>
                            <w:spacing w:line="360" w:lineRule="auto"/>
                            <w:jc w:val="center"/>
                            <w:rPr>
                              <w:rFonts w:ascii="Aharoni" w:hAnsi="Aharoni" w:cs="Aharoni"/>
                              <w:color w:val="1F4E79" w:themeColor="accent1" w:themeShade="80"/>
                              <w:sz w:val="48"/>
                              <w:szCs w:val="48"/>
                              <w:lang w:val="en-US"/>
                            </w:rPr>
                          </w:pPr>
                          <w:r w:rsidRPr="00DF6EB2">
                            <w:rPr>
                              <w:rFonts w:ascii="Aharoni" w:hAnsi="Aharoni" w:cs="Aharoni"/>
                              <w:color w:val="1F4E79" w:themeColor="accent1" w:themeShade="80"/>
                              <w:sz w:val="48"/>
                              <w:szCs w:val="48"/>
                              <w:lang w:val="en-US"/>
                            </w:rPr>
                            <w:t xml:space="preserve">PERTEMUAN </w:t>
                          </w:r>
                          <w:r w:rsidR="003B52A3">
                            <w:rPr>
                              <w:rFonts w:ascii="Aharoni" w:hAnsi="Aharoni" w:cs="Aharoni"/>
                              <w:color w:val="1F4E79" w:themeColor="accent1" w:themeShade="80"/>
                              <w:sz w:val="56"/>
                              <w:szCs w:val="56"/>
                              <w:lang w:val="en-US"/>
                            </w:rPr>
                            <w:t>1</w:t>
                          </w:r>
                        </w:p>
                        <w:p w14:paraId="17A2325C" w14:textId="3428B222" w:rsidR="00DF6EB2" w:rsidRPr="00DF6EB2" w:rsidRDefault="00DF6EB2" w:rsidP="00DF6EB2">
                          <w:pPr>
                            <w:spacing w:line="360" w:lineRule="auto"/>
                            <w:rPr>
                              <w:rFonts w:ascii="Aharoni" w:hAnsi="Aharoni" w:cs="Aharoni"/>
                              <w:color w:val="000000" w:themeColor="text1"/>
                              <w:lang w:val="en-US"/>
                            </w:rPr>
                          </w:pPr>
                          <w:r w:rsidRPr="00DF6EB2">
                            <w:rPr>
                              <w:rFonts w:ascii="Aharoni" w:hAnsi="Aharoni" w:cs="Aharoni"/>
                              <w:color w:val="000000" w:themeColor="text1"/>
                              <w:lang w:val="en-US"/>
                            </w:rPr>
                            <w:t xml:space="preserve">SQL SERVER </w:t>
                          </w:r>
                          <w:r w:rsidR="00CB59B3">
                            <w:rPr>
                              <w:rFonts w:ascii="Aharoni" w:hAnsi="Aharoni" w:cs="Aharoni"/>
                              <w:color w:val="000000" w:themeColor="text1"/>
                              <w:lang w:val="en-US"/>
                            </w:rPr>
                            <w:t>–</w:t>
                          </w:r>
                          <w:r w:rsidRPr="00DF6EB2">
                            <w:rPr>
                              <w:rFonts w:ascii="Aharoni" w:hAnsi="Aharoni" w:cs="Aharoni"/>
                              <w:color w:val="000000" w:themeColor="text1"/>
                              <w:lang w:val="en-US"/>
                            </w:rPr>
                            <w:t xml:space="preserve"> </w:t>
                          </w:r>
                          <w:r w:rsidR="00CB59B3">
                            <w:rPr>
                              <w:rFonts w:ascii="Aharoni" w:hAnsi="Aharoni" w:cs="Aharoni"/>
                              <w:color w:val="000000" w:themeColor="text1"/>
                              <w:lang w:val="en-US"/>
                            </w:rPr>
                            <w:t>INSTALASI SQL SERVER</w:t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DF6EB2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63C0C2CF" wp14:editId="0B5E18A4">
                    <wp:simplePos x="0" y="0"/>
                    <wp:positionH relativeFrom="column">
                      <wp:posOffset>-285751</wp:posOffset>
                    </wp:positionH>
                    <wp:positionV relativeFrom="paragraph">
                      <wp:posOffset>4146550</wp:posOffset>
                    </wp:positionV>
                    <wp:extent cx="3495675" cy="2190750"/>
                    <wp:effectExtent l="0" t="0" r="0" b="0"/>
                    <wp:wrapNone/>
                    <wp:docPr id="33" name="Text Box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495675" cy="21907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0FBF152" w14:textId="6AC36934" w:rsidR="00900EA6" w:rsidRPr="00FB4254" w:rsidRDefault="00DF6EB2" w:rsidP="00900EA6">
                                <w:pPr>
                                  <w:contextualSpacing/>
                                  <w:rPr>
                                    <w:color w:val="FFFFFF" w:themeColor="background1"/>
                                    <w:sz w:val="88"/>
                                    <w:szCs w:val="88"/>
                                  </w:rPr>
                                </w:pPr>
                                <w:r w:rsidRPr="00E5599C">
                                  <w:rPr>
                                    <w:rFonts w:cstheme="minorHAnsi"/>
                                    <w:noProof/>
                                    <w:sz w:val="28"/>
                                    <w:lang w:val="en-US"/>
                                  </w:rPr>
                                  <w:drawing>
                                    <wp:inline distT="0" distB="0" distL="0" distR="0" wp14:anchorId="65A7E5D3" wp14:editId="1E509E52">
                                      <wp:extent cx="1249405" cy="1259840"/>
                                      <wp:effectExtent l="19050" t="0" r="27305" b="721360"/>
                                      <wp:docPr id="40" name="Picture 3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Gambar 1"/>
                                              <pic:cNvPicPr>
                                                <a:picLocks noChangeAspect="1"/>
                                              </pic:cNvPicPr>
                                            </pic:nvPicPr>
                                            <pic:blipFill>
                                              <a:blip r:embed="rId8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249405" cy="125984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effectLst>
                                                <a:reflection blurRad="6350" stA="50000" endA="300" endPos="55000" dir="5400000" sy="-100000" algn="bl" rotWithShape="0"/>
                                              </a:effec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3C0C2CF" id="Text Box 9" o:spid="_x0000_s1032" type="#_x0000_t202" style="position:absolute;margin-left:-22.5pt;margin-top:326.5pt;width:275.25pt;height:172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" filled="f" stroked="f">
                    <v:textbox>
                      <w:txbxContent>
                        <w:p w14:paraId="00FBF152" w14:textId="6AC36934" w:rsidR="00900EA6" w:rsidRPr="00FB4254" w:rsidRDefault="00DF6EB2" w:rsidP="00900EA6">
                          <w:pPr>
                            <w:contextualSpacing/>
                            <w:rPr>
                              <w:color w:val="FFFFFF" w:themeColor="background1"/>
                              <w:sz w:val="88"/>
                              <w:szCs w:val="88"/>
                            </w:rPr>
                          </w:pPr>
                          <w:r w:rsidRPr="00E5599C">
                            <w:rPr>
                              <w:rFonts w:cstheme="minorHAnsi"/>
                              <w:noProof/>
                              <w:sz w:val="28"/>
                              <w:lang w:val="en-US"/>
                            </w:rPr>
                            <w:drawing>
                              <wp:inline distT="0" distB="0" distL="0" distR="0" wp14:anchorId="65A7E5D3" wp14:editId="1E509E52">
                                <wp:extent cx="1249405" cy="1259840"/>
                                <wp:effectExtent l="19050" t="0" r="27305" b="721360"/>
                                <wp:docPr id="40" name="Picture 3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Gambar 1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49405" cy="1259840"/>
                                        </a:xfrm>
                                        <a:prstGeom prst="rect">
                                          <a:avLst/>
                                        </a:prstGeom>
                                        <a:effectLst>
                                          <a:reflection blurRad="6350" stA="50000" endA="300" endPos="55000" dir="5400000" sy="-100000" algn="bl" rotWithShape="0"/>
                                        </a:effec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DF6EB2">
            <w:rPr>
              <w:noProof/>
            </w:rPr>
            <w:drawing>
              <wp:anchor distT="0" distB="0" distL="114300" distR="114300" simplePos="0" relativeHeight="251667456" behindDoc="1" locked="0" layoutInCell="1" allowOverlap="1" wp14:anchorId="54C969F5" wp14:editId="3B8A4E1D">
                <wp:simplePos x="0" y="0"/>
                <wp:positionH relativeFrom="column">
                  <wp:posOffset>-952500</wp:posOffset>
                </wp:positionH>
                <wp:positionV relativeFrom="paragraph">
                  <wp:posOffset>7242175</wp:posOffset>
                </wp:positionV>
                <wp:extent cx="8990330" cy="2923842"/>
                <wp:effectExtent l="0" t="0" r="1270" b="0"/>
                <wp:wrapNone/>
                <wp:docPr id="39" name="Picture 10" descr="Shape, rectangl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" name="Picture 39" descr="Shape, rectangle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2817" cy="294091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900EA6">
            <w:br w:type="page"/>
          </w:r>
        </w:p>
      </w:sdtContent>
    </w:sdt>
    <w:p w14:paraId="3DD948DA" w14:textId="77777777" w:rsidR="009B25A2" w:rsidRDefault="009B25A2"/>
    <w:tbl>
      <w:tblPr>
        <w:tblStyle w:val="TableGrid"/>
        <w:tblpPr w:leftFromText="180" w:rightFromText="180" w:vertAnchor="page" w:horzAnchor="margin" w:tblpY="177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3"/>
        <w:gridCol w:w="7647"/>
      </w:tblGrid>
      <w:tr w:rsidR="008F7789" w:rsidRPr="00E5599C" w14:paraId="215ABC30" w14:textId="77777777" w:rsidTr="007C6BF4">
        <w:tc>
          <w:tcPr>
            <w:tcW w:w="2543" w:type="dxa"/>
          </w:tcPr>
          <w:p w14:paraId="2162E684" w14:textId="5E003282" w:rsidR="008F7789" w:rsidRPr="00E5599C" w:rsidRDefault="008F7789" w:rsidP="007C6BF4">
            <w:pPr>
              <w:ind w:left="360"/>
              <w:jc w:val="both"/>
              <w:rPr>
                <w:rFonts w:cstheme="minorHAnsi"/>
                <w:sz w:val="28"/>
              </w:rPr>
            </w:pPr>
            <w:r w:rsidRPr="00E5599C">
              <w:rPr>
                <w:rFonts w:cstheme="minorHAnsi"/>
                <w:noProof/>
                <w:sz w:val="28"/>
                <w:lang w:val="en-US"/>
              </w:rPr>
              <w:drawing>
                <wp:inline distT="0" distB="0" distL="0" distR="0" wp14:anchorId="489E9B8A" wp14:editId="34C3ED87">
                  <wp:extent cx="1249405" cy="1259840"/>
                  <wp:effectExtent l="0" t="0" r="0" b="10160"/>
                  <wp:docPr id="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405" cy="1259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7" w:type="dxa"/>
          </w:tcPr>
          <w:p w14:paraId="66A4C3BA" w14:textId="4FC5C6D5" w:rsidR="008F7789" w:rsidRPr="00E5599C" w:rsidRDefault="00652F3E" w:rsidP="007C6BF4">
            <w:pPr>
              <w:ind w:left="360"/>
              <w:jc w:val="both"/>
              <w:rPr>
                <w:rFonts w:cstheme="minorHAnsi"/>
                <w:sz w:val="28"/>
              </w:rPr>
            </w:pPr>
            <w:r w:rsidRPr="00E5599C">
              <w:rPr>
                <w:rFonts w:cstheme="minorHAnsi"/>
                <w:sz w:val="28"/>
              </w:rPr>
              <w:t>Jurusan Teknologi</w:t>
            </w:r>
            <w:r w:rsidR="008F7789" w:rsidRPr="00E5599C">
              <w:rPr>
                <w:rFonts w:cstheme="minorHAnsi"/>
                <w:sz w:val="28"/>
              </w:rPr>
              <w:t xml:space="preserve"> Informasi Politeknik Negeri Malang</w:t>
            </w:r>
          </w:p>
          <w:p w14:paraId="59F59F78" w14:textId="2D1BC2F9" w:rsidR="008F7789" w:rsidRPr="00482362" w:rsidRDefault="00652F3E" w:rsidP="003B52A3">
            <w:pPr>
              <w:ind w:left="360"/>
              <w:jc w:val="both"/>
              <w:rPr>
                <w:rFonts w:cstheme="minorHAnsi"/>
                <w:b/>
                <w:sz w:val="28"/>
                <w:lang w:val="en-US"/>
              </w:rPr>
            </w:pPr>
            <w:r w:rsidRPr="00E5599C">
              <w:rPr>
                <w:rFonts w:cstheme="minorHAnsi"/>
                <w:b/>
                <w:sz w:val="28"/>
              </w:rPr>
              <w:t>Jobsheet-</w:t>
            </w:r>
            <w:r w:rsidR="00EA0D7F">
              <w:rPr>
                <w:rFonts w:cstheme="minorHAnsi"/>
                <w:b/>
                <w:sz w:val="28"/>
                <w:lang w:val="en-US"/>
              </w:rPr>
              <w:t>1</w:t>
            </w:r>
            <w:r w:rsidR="00906BB6" w:rsidRPr="00E5599C">
              <w:rPr>
                <w:rFonts w:cstheme="minorHAnsi"/>
                <w:b/>
                <w:sz w:val="28"/>
              </w:rPr>
              <w:t xml:space="preserve">: </w:t>
            </w:r>
            <w:r w:rsidR="003B52A3">
              <w:rPr>
                <w:rFonts w:cstheme="minorHAnsi"/>
                <w:b/>
                <w:sz w:val="28"/>
                <w:lang w:val="en-US"/>
              </w:rPr>
              <w:t>Instalasi SQL Server</w:t>
            </w:r>
          </w:p>
          <w:p w14:paraId="3EF3A3D2" w14:textId="2255EEB1" w:rsidR="008F7789" w:rsidRPr="00482362" w:rsidRDefault="006E78DB" w:rsidP="007C6BF4">
            <w:pPr>
              <w:ind w:left="360"/>
              <w:jc w:val="both"/>
              <w:rPr>
                <w:rFonts w:cstheme="minorHAnsi"/>
                <w:b/>
                <w:sz w:val="28"/>
                <w:lang w:val="en-US"/>
              </w:rPr>
            </w:pPr>
            <w:r w:rsidRPr="00E5599C">
              <w:rPr>
                <w:rFonts w:cstheme="minorHAnsi"/>
                <w:b/>
                <w:sz w:val="28"/>
              </w:rPr>
              <w:t>Mata Kuliah Basis Data</w:t>
            </w:r>
            <w:r w:rsidR="00482362">
              <w:rPr>
                <w:rFonts w:cstheme="minorHAnsi"/>
                <w:b/>
                <w:sz w:val="28"/>
                <w:lang w:val="en-US"/>
              </w:rPr>
              <w:t xml:space="preserve"> Lanjut</w:t>
            </w:r>
          </w:p>
          <w:p w14:paraId="259B31B4" w14:textId="596B6BE7" w:rsidR="008F7789" w:rsidRPr="00482362" w:rsidRDefault="008F7789" w:rsidP="007C6BF4">
            <w:pPr>
              <w:pBdr>
                <w:bottom w:val="single" w:sz="6" w:space="1" w:color="auto"/>
              </w:pBdr>
              <w:ind w:left="360"/>
              <w:jc w:val="both"/>
              <w:rPr>
                <w:rFonts w:cstheme="minorHAnsi"/>
                <w:lang w:val="en-US"/>
              </w:rPr>
            </w:pPr>
            <w:r w:rsidRPr="001901F7">
              <w:rPr>
                <w:rFonts w:cstheme="minorHAnsi"/>
                <w:b/>
              </w:rPr>
              <w:t>Pengampu:</w:t>
            </w:r>
            <w:r w:rsidRPr="00E5599C">
              <w:rPr>
                <w:rFonts w:cstheme="minorHAnsi"/>
              </w:rPr>
              <w:t xml:space="preserve"> </w:t>
            </w:r>
            <w:r w:rsidR="0068133A" w:rsidRPr="00E5599C">
              <w:rPr>
                <w:rFonts w:cstheme="minorHAnsi"/>
              </w:rPr>
              <w:t>Tim Ajar Basis Data</w:t>
            </w:r>
            <w:r w:rsidR="00482362">
              <w:rPr>
                <w:rFonts w:cstheme="minorHAnsi"/>
                <w:lang w:val="en-US"/>
              </w:rPr>
              <w:t xml:space="preserve"> Lanjut</w:t>
            </w:r>
          </w:p>
          <w:p w14:paraId="24684A69" w14:textId="23EEE370" w:rsidR="001979E0" w:rsidRPr="004854CD" w:rsidRDefault="00B07F86" w:rsidP="007C6BF4">
            <w:pPr>
              <w:pBdr>
                <w:bottom w:val="single" w:sz="6" w:space="1" w:color="auto"/>
              </w:pBdr>
              <w:ind w:left="360"/>
              <w:jc w:val="both"/>
              <w:rPr>
                <w:rFonts w:cstheme="minorHAnsi"/>
                <w:i/>
                <w:lang w:val="en-US"/>
              </w:rPr>
            </w:pPr>
            <w:r>
              <w:rPr>
                <w:rFonts w:cstheme="minorHAnsi"/>
                <w:i/>
                <w:color w:val="000000" w:themeColor="text1"/>
                <w:sz w:val="22"/>
                <w:lang w:val="en-US"/>
              </w:rPr>
              <w:t>Agustus</w:t>
            </w:r>
            <w:r w:rsidR="00D15078" w:rsidRPr="00E00451">
              <w:rPr>
                <w:rFonts w:cstheme="minorHAnsi"/>
                <w:i/>
                <w:color w:val="000000" w:themeColor="text1"/>
                <w:sz w:val="22"/>
              </w:rPr>
              <w:t xml:space="preserve"> </w:t>
            </w:r>
            <w:r w:rsidR="00954CA1" w:rsidRPr="00E00451">
              <w:rPr>
                <w:rFonts w:cstheme="minorHAnsi"/>
                <w:i/>
                <w:color w:val="000000" w:themeColor="text1"/>
                <w:sz w:val="22"/>
              </w:rPr>
              <w:t>20</w:t>
            </w:r>
            <w:r w:rsidR="004854CD">
              <w:rPr>
                <w:rFonts w:cstheme="minorHAnsi"/>
                <w:i/>
                <w:color w:val="000000" w:themeColor="text1"/>
                <w:sz w:val="22"/>
                <w:lang w:val="en-US"/>
              </w:rPr>
              <w:t>2</w:t>
            </w:r>
            <w:r>
              <w:rPr>
                <w:rFonts w:cstheme="minorHAnsi"/>
                <w:i/>
                <w:color w:val="000000" w:themeColor="text1"/>
                <w:sz w:val="22"/>
                <w:lang w:val="en-US"/>
              </w:rPr>
              <w:t>4</w:t>
            </w:r>
          </w:p>
        </w:tc>
      </w:tr>
    </w:tbl>
    <w:p w14:paraId="7320BFB2" w14:textId="77777777" w:rsidR="008F7789" w:rsidRPr="00E5599C" w:rsidRDefault="008F7789" w:rsidP="00C846EE">
      <w:pPr>
        <w:ind w:left="360"/>
        <w:jc w:val="both"/>
        <w:rPr>
          <w:rFonts w:cstheme="minorHAnsi"/>
          <w:b/>
          <w:sz w:val="28"/>
          <w:u w:val="single"/>
        </w:rPr>
      </w:pPr>
    </w:p>
    <w:p w14:paraId="79F22C81" w14:textId="77777777" w:rsidR="003969B0" w:rsidRPr="00E5599C" w:rsidRDefault="00906BB6" w:rsidP="006F624F">
      <w:pPr>
        <w:ind w:left="360"/>
        <w:jc w:val="both"/>
        <w:rPr>
          <w:rFonts w:cstheme="minorHAnsi"/>
          <w:b/>
          <w:u w:val="single"/>
        </w:rPr>
      </w:pPr>
      <w:r w:rsidRPr="00E5599C">
        <w:rPr>
          <w:rFonts w:cstheme="minorHAnsi"/>
          <w:b/>
          <w:u w:val="single"/>
        </w:rPr>
        <w:t xml:space="preserve">Topik </w:t>
      </w:r>
    </w:p>
    <w:p w14:paraId="450CDC20" w14:textId="30035116" w:rsidR="001901F7" w:rsidRPr="006F624F" w:rsidRDefault="00290F3B" w:rsidP="006F624F">
      <w:pPr>
        <w:pStyle w:val="ListParagraph"/>
        <w:numPr>
          <w:ilvl w:val="0"/>
          <w:numId w:val="14"/>
        </w:numPr>
        <w:ind w:left="714" w:hanging="35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nstalasi SQL Server</w:t>
      </w:r>
    </w:p>
    <w:p w14:paraId="69E78E0E" w14:textId="704C0201" w:rsidR="006F624F" w:rsidRDefault="006F624F" w:rsidP="00103641">
      <w:pPr>
        <w:ind w:left="357"/>
        <w:jc w:val="both"/>
      </w:pPr>
    </w:p>
    <w:p w14:paraId="6766E250" w14:textId="77777777" w:rsidR="006F624F" w:rsidRDefault="006F624F" w:rsidP="006F624F">
      <w:pPr>
        <w:ind w:left="360"/>
        <w:jc w:val="both"/>
        <w:rPr>
          <w:rFonts w:cstheme="minorHAnsi"/>
          <w:lang w:val="en-US"/>
        </w:rPr>
      </w:pPr>
    </w:p>
    <w:p w14:paraId="0D561341" w14:textId="19659D02" w:rsidR="003969B0" w:rsidRPr="00E5599C" w:rsidRDefault="00172C21" w:rsidP="006F624F">
      <w:pPr>
        <w:ind w:left="360"/>
        <w:jc w:val="both"/>
        <w:rPr>
          <w:rFonts w:cstheme="minorHAnsi"/>
          <w:b/>
          <w:u w:val="single"/>
        </w:rPr>
      </w:pPr>
      <w:r w:rsidRPr="00E5599C">
        <w:rPr>
          <w:rFonts w:cstheme="minorHAnsi"/>
          <w:b/>
          <w:u w:val="single"/>
        </w:rPr>
        <w:t>Tujuan</w:t>
      </w:r>
    </w:p>
    <w:p w14:paraId="05BF5A93" w14:textId="5BF1578B" w:rsidR="00906BB6" w:rsidRPr="00E5599C" w:rsidRDefault="00172C21" w:rsidP="006F624F">
      <w:pPr>
        <w:ind w:left="360"/>
        <w:jc w:val="both"/>
        <w:rPr>
          <w:rFonts w:cstheme="minorHAnsi"/>
        </w:rPr>
      </w:pPr>
      <w:r w:rsidRPr="00E5599C">
        <w:rPr>
          <w:rFonts w:cstheme="minorHAnsi"/>
        </w:rPr>
        <w:t xml:space="preserve">Mahasiswa </w:t>
      </w:r>
      <w:r w:rsidR="00954CA1" w:rsidRPr="00E5599C">
        <w:rPr>
          <w:rFonts w:cstheme="minorHAnsi"/>
        </w:rPr>
        <w:t>diharapkan dapat</w:t>
      </w:r>
      <w:r w:rsidRPr="00E5599C">
        <w:rPr>
          <w:rFonts w:cstheme="minorHAnsi"/>
        </w:rPr>
        <w:t>:</w:t>
      </w:r>
    </w:p>
    <w:p w14:paraId="5B091FC8" w14:textId="7CA3C770" w:rsidR="00B5612B" w:rsidRPr="00E5599C" w:rsidRDefault="001901F7" w:rsidP="006F624F">
      <w:pPr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en-US"/>
        </w:rPr>
        <w:t>M</w:t>
      </w:r>
      <w:r w:rsidRPr="001901F7">
        <w:rPr>
          <w:rFonts w:cstheme="minorHAnsi"/>
        </w:rPr>
        <w:t xml:space="preserve">emahami </w:t>
      </w:r>
      <w:r w:rsidR="003673B8">
        <w:rPr>
          <w:rFonts w:cstheme="minorHAnsi"/>
          <w:lang w:val="en-US"/>
        </w:rPr>
        <w:t>m</w:t>
      </w:r>
      <w:r w:rsidR="003673B8" w:rsidRPr="003673B8">
        <w:rPr>
          <w:rFonts w:cstheme="minorHAnsi"/>
        </w:rPr>
        <w:t>emahami konsep dasar dalam manajemen basis data, termasuk apa itu SQL Server, fungsinya dalam pengelolaan basis data, dan peranannya dalam aplikasi perangkat lunak.</w:t>
      </w:r>
    </w:p>
    <w:p w14:paraId="42480CAA" w14:textId="236EC23B" w:rsidR="001901F7" w:rsidRDefault="001901F7" w:rsidP="006F624F">
      <w:pPr>
        <w:numPr>
          <w:ilvl w:val="0"/>
          <w:numId w:val="1"/>
        </w:numPr>
        <w:jc w:val="both"/>
        <w:rPr>
          <w:rFonts w:cstheme="minorHAnsi"/>
        </w:rPr>
      </w:pPr>
      <w:r>
        <w:rPr>
          <w:rFonts w:cstheme="minorHAnsi"/>
          <w:lang w:val="en-US"/>
        </w:rPr>
        <w:t>M</w:t>
      </w:r>
      <w:r w:rsidRPr="001901F7">
        <w:rPr>
          <w:rFonts w:cstheme="minorHAnsi"/>
        </w:rPr>
        <w:t xml:space="preserve">emahami cara membuat </w:t>
      </w:r>
      <w:r w:rsidR="00F56EDB" w:rsidRPr="00F56EDB">
        <w:rPr>
          <w:rFonts w:cstheme="minorHAnsi"/>
          <w:i/>
        </w:rPr>
        <w:t>database</w:t>
      </w:r>
      <w:r w:rsidRPr="001901F7">
        <w:rPr>
          <w:rFonts w:cstheme="minorHAnsi"/>
        </w:rPr>
        <w:t xml:space="preserve"> dari file SQL yang sudah ada</w:t>
      </w:r>
    </w:p>
    <w:p w14:paraId="29895C85" w14:textId="5CE18C57" w:rsidR="001901F7" w:rsidRPr="00077182" w:rsidRDefault="001901F7" w:rsidP="006F624F">
      <w:pPr>
        <w:numPr>
          <w:ilvl w:val="0"/>
          <w:numId w:val="1"/>
        </w:numPr>
        <w:jc w:val="both"/>
        <w:rPr>
          <w:rFonts w:cstheme="minorHAnsi"/>
        </w:rPr>
      </w:pPr>
      <w:r w:rsidRPr="004854CD">
        <w:rPr>
          <w:rFonts w:cstheme="minorHAnsi"/>
        </w:rPr>
        <w:t>M</w:t>
      </w:r>
      <w:r w:rsidRPr="001901F7">
        <w:rPr>
          <w:rFonts w:cstheme="minorHAnsi"/>
        </w:rPr>
        <w:t xml:space="preserve">emahami cara mengeksekusi sebagian maupun keseluruhan </w:t>
      </w:r>
      <w:r w:rsidR="00F56EDB" w:rsidRPr="00F56EDB">
        <w:rPr>
          <w:rFonts w:cstheme="minorHAnsi"/>
          <w:i/>
        </w:rPr>
        <w:t xml:space="preserve">script </w:t>
      </w:r>
      <w:r w:rsidRPr="001901F7">
        <w:rPr>
          <w:rFonts w:cstheme="minorHAnsi"/>
        </w:rPr>
        <w:t>SQL dari file yang sudah ada.</w:t>
      </w:r>
    </w:p>
    <w:p w14:paraId="1838D5F8" w14:textId="77777777" w:rsidR="006F624F" w:rsidRDefault="006F624F" w:rsidP="004318F3">
      <w:pPr>
        <w:jc w:val="both"/>
        <w:rPr>
          <w:b/>
          <w:u w:val="single"/>
        </w:rPr>
      </w:pPr>
    </w:p>
    <w:p w14:paraId="652D35B1" w14:textId="411D32F6" w:rsidR="006F624F" w:rsidRDefault="006F624F" w:rsidP="004318F3">
      <w:pPr>
        <w:jc w:val="both"/>
        <w:rPr>
          <w:b/>
          <w:u w:val="single"/>
        </w:rPr>
      </w:pPr>
      <w:r>
        <w:rPr>
          <w:b/>
          <w:u w:val="single"/>
        </w:rPr>
        <w:t>Petunjuk Umum</w:t>
      </w:r>
    </w:p>
    <w:p w14:paraId="1271AA36" w14:textId="77777777" w:rsidR="006F624F" w:rsidRDefault="006F624F" w:rsidP="004318F3">
      <w:pPr>
        <w:pStyle w:val="ListParagraph"/>
        <w:numPr>
          <w:ilvl w:val="0"/>
          <w:numId w:val="15"/>
        </w:numPr>
        <w:jc w:val="both"/>
      </w:pPr>
      <w:r>
        <w:t>Ikuti langkah-langkah pada bagian-bagian praktikum sesuai dengan urutan yang diberikan.</w:t>
      </w:r>
    </w:p>
    <w:p w14:paraId="4227B2E9" w14:textId="77777777" w:rsidR="006F624F" w:rsidRDefault="006F624F" w:rsidP="004318F3">
      <w:pPr>
        <w:pStyle w:val="ListParagraph"/>
        <w:numPr>
          <w:ilvl w:val="0"/>
          <w:numId w:val="15"/>
        </w:numPr>
        <w:jc w:val="both"/>
      </w:pPr>
      <w:r>
        <w:t xml:space="preserve">Jawablah semua pertanyaan bertanda </w:t>
      </w:r>
      <w:r w:rsidRPr="001E5D0C">
        <w:rPr>
          <w:color w:val="FF0000"/>
        </w:rPr>
        <w:t xml:space="preserve">[Soal-X] </w:t>
      </w:r>
      <w:r>
        <w:t xml:space="preserve">yang terdapat pada langkah-langkah tertentu di setiap bagian praktikum. </w:t>
      </w:r>
    </w:p>
    <w:p w14:paraId="080769D7" w14:textId="77777777" w:rsidR="006F624F" w:rsidRDefault="006F624F" w:rsidP="004318F3">
      <w:pPr>
        <w:pStyle w:val="ListParagraph"/>
        <w:numPr>
          <w:ilvl w:val="0"/>
          <w:numId w:val="15"/>
        </w:numPr>
        <w:jc w:val="both"/>
      </w:pPr>
      <w:r>
        <w:t>Dalam setiap langkah pada praktikum terdapat penjelasan yang akan membantu Anda dalam menjawab pertanyaan-pertanyaan pada petunjuk nomor 3, maka baca dan kerjakanlah semua bagian praktikum dalam jobsheet ini.</w:t>
      </w:r>
    </w:p>
    <w:p w14:paraId="1F7424BD" w14:textId="77777777" w:rsidR="006F624F" w:rsidRDefault="006F624F" w:rsidP="004318F3">
      <w:pPr>
        <w:pStyle w:val="ListParagraph"/>
        <w:numPr>
          <w:ilvl w:val="0"/>
          <w:numId w:val="15"/>
        </w:numPr>
        <w:jc w:val="both"/>
      </w:pPr>
      <w:r>
        <w:t xml:space="preserve">Tulis jawaban dari soal-soal pada petunjuk nomor 3 pada sebuah laporan yang dikerjakan menggunakan aplikasi word processing (Word, OpenOffice, atau yang lain yang sejenis). Ekspor sebagai file </w:t>
      </w:r>
      <w:r w:rsidRPr="001E5D0C">
        <w:rPr>
          <w:b/>
        </w:rPr>
        <w:t>PDF</w:t>
      </w:r>
      <w:r>
        <w:t xml:space="preserve"> dengan format nama sebagai berikut:</w:t>
      </w:r>
    </w:p>
    <w:p w14:paraId="45B23303" w14:textId="77777777" w:rsidR="006F624F" w:rsidRDefault="006F624F" w:rsidP="004318F3">
      <w:pPr>
        <w:pStyle w:val="ListParagraph"/>
        <w:numPr>
          <w:ilvl w:val="0"/>
          <w:numId w:val="16"/>
        </w:numPr>
        <w:jc w:val="both"/>
      </w:pPr>
      <w:r>
        <w:rPr>
          <w:b/>
        </w:rPr>
        <w:t>BDL_Kelas_03</w:t>
      </w:r>
      <w:r w:rsidRPr="001E5D0C">
        <w:rPr>
          <w:b/>
        </w:rPr>
        <w:t>_NamaLengkapAnda</w:t>
      </w:r>
      <w:r>
        <w:t>.pdf</w:t>
      </w:r>
    </w:p>
    <w:p w14:paraId="65B708C7" w14:textId="77777777" w:rsidR="006F624F" w:rsidRPr="00EE28D9" w:rsidRDefault="006F624F" w:rsidP="004318F3">
      <w:pPr>
        <w:pStyle w:val="ListParagraph"/>
        <w:numPr>
          <w:ilvl w:val="0"/>
          <w:numId w:val="16"/>
        </w:numPr>
        <w:jc w:val="both"/>
        <w:rPr>
          <w:b/>
        </w:rPr>
      </w:pPr>
      <w:r>
        <w:t xml:space="preserve">Kumpulkan file PDF tersebut sebagai laporan praktikum kepada dosen pengampu. </w:t>
      </w:r>
    </w:p>
    <w:p w14:paraId="1438A89A" w14:textId="19D22514" w:rsidR="003673B8" w:rsidRDefault="006F624F" w:rsidP="004318F3">
      <w:pPr>
        <w:pStyle w:val="ListParagraph"/>
        <w:numPr>
          <w:ilvl w:val="0"/>
          <w:numId w:val="16"/>
        </w:numPr>
        <w:jc w:val="both"/>
        <w:sectPr w:rsidR="003673B8" w:rsidSect="00900EA6">
          <w:headerReference w:type="default" r:id="rId10"/>
          <w:footerReference w:type="even" r:id="rId11"/>
          <w:footerReference w:type="default" r:id="rId12"/>
          <w:pgSz w:w="11900" w:h="16840" w:code="9"/>
          <w:pgMar w:top="234" w:right="720" w:bottom="720" w:left="990" w:header="708" w:footer="708" w:gutter="0"/>
          <w:pgNumType w:start="0"/>
          <w:cols w:space="708"/>
          <w:titlePg/>
          <w:docGrid w:linePitch="360"/>
        </w:sectPr>
      </w:pPr>
      <w:r>
        <w:t>Selain pada nama file, cantumkan juga identitas Anda pada halaman pertama laporan tersebut</w:t>
      </w:r>
    </w:p>
    <w:p w14:paraId="02AD3BC9" w14:textId="78C2011C" w:rsidR="004D2F39" w:rsidRPr="006F624F" w:rsidRDefault="002D3B8E" w:rsidP="00C846EE">
      <w:pPr>
        <w:spacing w:line="360" w:lineRule="auto"/>
        <w:jc w:val="both"/>
        <w:rPr>
          <w:rFonts w:cstheme="minorHAnsi"/>
          <w:b/>
          <w:sz w:val="28"/>
          <w:szCs w:val="28"/>
          <w:u w:val="single"/>
          <w:lang w:val="en-US"/>
        </w:rPr>
      </w:pPr>
      <w:r w:rsidRPr="006F624F">
        <w:rPr>
          <w:rFonts w:cstheme="minorHAnsi"/>
          <w:b/>
          <w:sz w:val="28"/>
          <w:szCs w:val="28"/>
          <w:u w:val="single"/>
          <w:lang w:val="en-US"/>
        </w:rPr>
        <w:lastRenderedPageBreak/>
        <w:t xml:space="preserve"> Praktikum: </w:t>
      </w:r>
      <w:r w:rsidR="003673B8">
        <w:rPr>
          <w:rFonts w:cstheme="minorHAnsi"/>
          <w:b/>
          <w:sz w:val="28"/>
          <w:szCs w:val="28"/>
          <w:u w:val="single"/>
          <w:lang w:val="en-US"/>
        </w:rPr>
        <w:t>Instalasi SQL Server</w:t>
      </w:r>
    </w:p>
    <w:p w14:paraId="12919113" w14:textId="77777777" w:rsidR="000F1CF8" w:rsidRPr="00CB5C5D" w:rsidRDefault="000F1CF8" w:rsidP="000F1CF8">
      <w:pPr>
        <w:shd w:val="clear" w:color="auto" w:fill="FFFFFF"/>
        <w:jc w:val="both"/>
        <w:textAlignment w:val="baseline"/>
        <w:outlineLvl w:val="1"/>
        <w:rPr>
          <w:rFonts w:ascii="Arial" w:eastAsia="Times New Roman" w:hAnsi="Arial" w:cs="Arial"/>
          <w:color w:val="222222"/>
        </w:rPr>
      </w:pPr>
      <w:r w:rsidRPr="00CB5C5D">
        <w:rPr>
          <w:rFonts w:ascii="Arial" w:eastAsia="Times New Roman" w:hAnsi="Arial" w:cs="Arial"/>
          <w:b/>
          <w:bCs/>
          <w:color w:val="222222"/>
          <w:bdr w:val="none" w:sz="0" w:space="0" w:color="auto" w:frame="1"/>
        </w:rPr>
        <w:t>Fungsi SQL Server</w:t>
      </w:r>
    </w:p>
    <w:p w14:paraId="757744D7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SQL Server menjadi sebuah bahasa pemograman database yang standar yang memiliki manajemen data rasional sehingga jangan heran jika hampir semua host server kebanyakan menggunakan SQL dibandingkan program yang lainnya.</w:t>
      </w:r>
    </w:p>
    <w:p w14:paraId="7B98DC1F" w14:textId="77777777" w:rsidR="000F1CF8" w:rsidRPr="00CB5C5D" w:rsidRDefault="000F1CF8" w:rsidP="000F1CF8">
      <w:pPr>
        <w:shd w:val="clear" w:color="auto" w:fill="FFFFFF"/>
        <w:jc w:val="both"/>
        <w:textAlignment w:val="baseline"/>
        <w:outlineLvl w:val="1"/>
        <w:rPr>
          <w:rFonts w:ascii="Arial" w:eastAsia="Times New Roman" w:hAnsi="Arial" w:cs="Arial"/>
          <w:color w:val="222222"/>
        </w:rPr>
      </w:pPr>
      <w:r w:rsidRPr="00CB5C5D">
        <w:rPr>
          <w:rFonts w:ascii="Arial" w:eastAsia="Times New Roman" w:hAnsi="Arial" w:cs="Arial"/>
          <w:b/>
          <w:bCs/>
          <w:color w:val="222222"/>
          <w:bdr w:val="none" w:sz="0" w:space="0" w:color="auto" w:frame="1"/>
        </w:rPr>
        <w:t>Cara Install SQL Server Sampai Tuntas</w:t>
      </w:r>
    </w:p>
    <w:p w14:paraId="32418062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1. Pertama-tama anda harus mendownload installer SQL Server-nya terlebih dahulu. Disini saya masih menggunakan SQL Server 2017 yang versi Developer. Selain gratis, fiturnya juga cukup lengkap. Download SQL Server 2017 Developer Edition </w:t>
      </w:r>
      <w:hyperlink r:id="rId13" w:tgtFrame="_blank" w:history="1">
        <w:r w:rsidRPr="00CB5C5D">
          <w:rPr>
            <w:rFonts w:ascii="Arial" w:eastAsia="Times New Roman" w:hAnsi="Arial" w:cs="Arial"/>
            <w:b/>
            <w:bCs/>
            <w:color w:val="0274BE"/>
            <w:bdr w:val="none" w:sz="0" w:space="0" w:color="auto" w:frame="1"/>
          </w:rPr>
          <w:t>melalui link ini</w:t>
        </w:r>
      </w:hyperlink>
      <w:r w:rsidRPr="00CB5C5D">
        <w:rPr>
          <w:rFonts w:ascii="Arial" w:eastAsia="Times New Roman" w:hAnsi="Arial" w:cs="Arial"/>
          <w:color w:val="333333"/>
        </w:rPr>
        <w:t>.</w:t>
      </w:r>
    </w:p>
    <w:p w14:paraId="15E6F177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2. Pada jendela awal instalasi,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Custom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57CA2F1B" w14:textId="77777777" w:rsidR="000F1CF8" w:rsidRPr="00CB5C5D" w:rsidRDefault="000F1CF8" w:rsidP="000F1CF8">
      <w:pPr>
        <w:shd w:val="clear" w:color="auto" w:fill="FFFFFF"/>
        <w:spacing w:after="12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 </w:t>
      </w:r>
    </w:p>
    <w:p w14:paraId="027E0697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7E544E7A" wp14:editId="03539A41">
            <wp:extent cx="5943600" cy="4711065"/>
            <wp:effectExtent l="0" t="0" r="0" b="0"/>
            <wp:docPr id="18" name="Picture 12" descr="pilih Cust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lih Custo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11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F71EC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2C5244E1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6B29238F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2E3B4B4E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24460B27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3. Untuk lokasi instalasinya biarkan default, kemudian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Install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2E26A7B8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395173E0" wp14:editId="04D71E11">
            <wp:extent cx="4770120" cy="3780932"/>
            <wp:effectExtent l="0" t="0" r="0" b="0"/>
            <wp:docPr id="17" name="Picture 13" descr="lokasi instalasiny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kasi instalasiny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317" cy="3785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CFB70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4. SQL Server akan mendownload beberapa package dan file-file yang diperlukan. Proses ini membutuhkan koneksi internet dan agak lama juga karena file-file yang didownload lebih dari 1GB. Maka dari itu, disarankan bagi untuk terhubung ke jaringan WiFi.</w:t>
      </w:r>
    </w:p>
    <w:p w14:paraId="5346B700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4BA91372" wp14:editId="305BC8C4">
            <wp:extent cx="4000500" cy="3170909"/>
            <wp:effectExtent l="0" t="0" r="0" b="0"/>
            <wp:docPr id="16" name="Picture 14" descr="Cara Install SQL Server Lengk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a Install SQL Server Lengka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03" cy="3175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4782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681CD130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5AE7677F" w14:textId="77777777" w:rsidR="000F1CF8" w:rsidRDefault="000F1CF8" w:rsidP="000F1CF8">
      <w:pPr>
        <w:shd w:val="clear" w:color="auto" w:fill="FFFFFF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 xml:space="preserve">5. Jika proses downloading selesai. Masuk ke </w:t>
      </w:r>
    </w:p>
    <w:p w14:paraId="7A7A4D92" w14:textId="77777777" w:rsidR="000F1CF8" w:rsidRDefault="000F1CF8" w:rsidP="000F1CF8">
      <w:pPr>
        <w:shd w:val="clear" w:color="auto" w:fill="FFFFFF"/>
        <w:textAlignment w:val="baseline"/>
        <w:rPr>
          <w:rFonts w:ascii="Arial" w:eastAsia="Times New Roman" w:hAnsi="Arial" w:cs="Arial"/>
          <w:color w:val="333333"/>
        </w:rPr>
      </w:pPr>
    </w:p>
    <w:p w14:paraId="40FEE375" w14:textId="77777777" w:rsidR="000F1CF8" w:rsidRPr="00CB5C5D" w:rsidRDefault="000F1CF8" w:rsidP="000F1CF8">
      <w:pPr>
        <w:shd w:val="clear" w:color="auto" w:fill="FFFFFF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folder </w:t>
      </w:r>
      <w:r w:rsidRPr="00CB5C5D">
        <w:rPr>
          <w:rFonts w:ascii="Arial" w:eastAsia="Times New Roman" w:hAnsi="Arial" w:cs="Arial"/>
          <w:color w:val="0000FF"/>
          <w:bdr w:val="none" w:sz="0" w:space="0" w:color="auto" w:frame="1"/>
        </w:rPr>
        <w:t>C:\SQL2017\Developer_ENU</w:t>
      </w:r>
      <w:r w:rsidRPr="00CB5C5D">
        <w:rPr>
          <w:rFonts w:ascii="Arial" w:eastAsia="Times New Roman" w:hAnsi="Arial" w:cs="Arial"/>
          <w:color w:val="333333"/>
        </w:rPr>
        <w:t> kemudian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klik 2X SETUP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0D68DE71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4C31E490" wp14:editId="311A4E97">
            <wp:extent cx="3604260" cy="2560320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A4DDA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6. Selanjutnya pilih opsi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Installation</w:t>
      </w:r>
      <w:r w:rsidRPr="00CB5C5D">
        <w:rPr>
          <w:rFonts w:ascii="Arial" w:eastAsia="Times New Roman" w:hAnsi="Arial" w:cs="Arial"/>
          <w:color w:val="333333"/>
        </w:rPr>
        <w:t> yang berada di sebelah kiri.</w:t>
      </w:r>
    </w:p>
    <w:p w14:paraId="70F94B88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5945CE5F" wp14:editId="660AF258">
            <wp:extent cx="5515508" cy="4442460"/>
            <wp:effectExtent l="0" t="0" r="9525" b="0"/>
            <wp:docPr id="849831204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831204" name="Picture 84983120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5663" cy="445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4C36F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0D655EE4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26D3881C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7. Selanjutnya pilih opsi yang ditandai dengan kotak merah.</w:t>
      </w:r>
    </w:p>
    <w:p w14:paraId="1C195CA3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4D000005" wp14:editId="140DA8CB">
            <wp:extent cx="4122420" cy="3320398"/>
            <wp:effectExtent l="0" t="0" r="0" b="0"/>
            <wp:docPr id="469970506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970506" name="Picture 46997050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671" cy="332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3911D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8.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Developer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67E2CC57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6B113994" wp14:editId="0EDAC7B3">
            <wp:extent cx="5477848" cy="4130040"/>
            <wp:effectExtent l="0" t="0" r="8890" b="3810"/>
            <wp:docPr id="12" name="Picture 18" descr="Panduan Cara Install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anduan Cara Install SQL Server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712" cy="414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7F1B2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02C61866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9. Centang pada opsi </w:t>
      </w:r>
      <w:r w:rsidRPr="00CB5C5D">
        <w:rPr>
          <w:rFonts w:ascii="Arial" w:eastAsia="Times New Roman" w:hAnsi="Arial" w:cs="Arial"/>
          <w:i/>
          <w:iCs/>
          <w:color w:val="333333"/>
          <w:bdr w:val="none" w:sz="0" w:space="0" w:color="auto" w:frame="1"/>
        </w:rPr>
        <w:t>I accept the license terms</w:t>
      </w:r>
      <w:r w:rsidRPr="00CB5C5D">
        <w:rPr>
          <w:rFonts w:ascii="Arial" w:eastAsia="Times New Roman" w:hAnsi="Arial" w:cs="Arial"/>
          <w:color w:val="333333"/>
        </w:rPr>
        <w:t> kemudian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04A2BF06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7A2BC4E9" wp14:editId="7C2E2942">
            <wp:extent cx="4426748" cy="3337560"/>
            <wp:effectExtent l="0" t="0" r="0" b="0"/>
            <wp:docPr id="1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967" cy="334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704F9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10.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 lagi.</w:t>
      </w:r>
    </w:p>
    <w:p w14:paraId="40D6B358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11F1CAAE" wp14:editId="03F938E0">
            <wp:extent cx="5457634" cy="4114800"/>
            <wp:effectExtent l="0" t="0" r="0" b="0"/>
            <wp:docPr id="10" name="Picture 20" descr="Pilih Next lag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ilih Next lagi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090" cy="4127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0BF01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5B23D4CC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07AAFB15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11. Pastikan tidak ada rule yang failed. Kalau masih warning tidak masalah. Lanjut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456F0C60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0B079DAE" wp14:editId="3E38C772">
            <wp:extent cx="4214507" cy="3177540"/>
            <wp:effectExtent l="0" t="0" r="0" b="3810"/>
            <wp:docPr id="9" name="Picture 2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61" cy="3185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A9E1C" w14:textId="77777777" w:rsidR="000F1CF8" w:rsidRPr="00CB5C5D" w:rsidRDefault="000F1CF8" w:rsidP="000F1CF8">
      <w:pPr>
        <w:shd w:val="clear" w:color="auto" w:fill="FFFFFF"/>
        <w:spacing w:after="12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 </w:t>
      </w:r>
    </w:p>
    <w:p w14:paraId="73D06CD7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12. Centang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Database Engine Services</w:t>
      </w:r>
      <w:r w:rsidRPr="00CB5C5D">
        <w:rPr>
          <w:rFonts w:ascii="Arial" w:eastAsia="Times New Roman" w:hAnsi="Arial" w:cs="Arial"/>
          <w:color w:val="333333"/>
        </w:rPr>
        <w:t> kemudian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1DEC57B0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234832D6" wp14:editId="23D30E17">
            <wp:extent cx="5196840" cy="3918173"/>
            <wp:effectExtent l="0" t="0" r="3810" b="6350"/>
            <wp:docPr id="8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793" cy="3940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BCCCB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0CB13955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0EECBDDA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12. Beri nama untuk SQL Server anda. Kemudian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2B3C0F8A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72D053BB" wp14:editId="3D2922CC">
            <wp:extent cx="5124112" cy="3863340"/>
            <wp:effectExtent l="0" t="0" r="635" b="3810"/>
            <wp:docPr id="7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824" cy="3870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CF594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13.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 lagi.</w:t>
      </w:r>
    </w:p>
    <w:p w14:paraId="69D5FD70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6E28BB4E" wp14:editId="2BA69F51">
            <wp:extent cx="4884420" cy="3682622"/>
            <wp:effectExtent l="0" t="0" r="0" b="0"/>
            <wp:docPr id="6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477" cy="369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72A30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5168A740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14. Pilih Mixed mode kemudian beri password yang kuat namun mudah diingat.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Add Current User</w:t>
      </w:r>
      <w:r w:rsidRPr="00CB5C5D">
        <w:rPr>
          <w:rFonts w:ascii="Arial" w:eastAsia="Times New Roman" w:hAnsi="Arial" w:cs="Arial"/>
          <w:color w:val="333333"/>
        </w:rPr>
        <w:t> kemudian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Next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36E51BDD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323AA332" wp14:editId="0E93748F">
            <wp:extent cx="4467175" cy="3368040"/>
            <wp:effectExtent l="0" t="0" r="0" b="3810"/>
            <wp:docPr id="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418" cy="337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AD06B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15. Selanjutnya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Install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32CA5843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49EB38B0" wp14:editId="5FEA8E41">
            <wp:extent cx="5227320" cy="3941154"/>
            <wp:effectExtent l="0" t="0" r="0" b="2540"/>
            <wp:docPr id="4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083" cy="3954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4D627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55EFB583" w14:textId="77777777" w:rsidR="000F1CF8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</w:p>
    <w:p w14:paraId="17A8CF72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16. Tunggu proses instalasi hingga selesai.</w:t>
      </w:r>
    </w:p>
    <w:p w14:paraId="422AF85E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4460370B" wp14:editId="3A2C7C42">
            <wp:extent cx="5943600" cy="4481195"/>
            <wp:effectExtent l="0" t="0" r="0" b="0"/>
            <wp:docPr id="3" name="Picture 2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71195" w14:textId="77777777" w:rsidR="000F1CF8" w:rsidRPr="00CB5C5D" w:rsidRDefault="000F1CF8" w:rsidP="000F1CF8">
      <w:pPr>
        <w:shd w:val="clear" w:color="auto" w:fill="FFFFFF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t>17. Pastikan tidak ada feature yang error pada kolom status. Jika mendapatkan notifikasi seperti ini, pilih </w:t>
      </w:r>
      <w:r w:rsidRPr="00CB5C5D">
        <w:rPr>
          <w:rFonts w:ascii="Arial" w:eastAsia="Times New Roman" w:hAnsi="Arial" w:cs="Arial"/>
          <w:b/>
          <w:bCs/>
          <w:color w:val="333333"/>
          <w:bdr w:val="none" w:sz="0" w:space="0" w:color="auto" w:frame="1"/>
        </w:rPr>
        <w:t>OK</w:t>
      </w:r>
      <w:r w:rsidRPr="00CB5C5D">
        <w:rPr>
          <w:rFonts w:ascii="Arial" w:eastAsia="Times New Roman" w:hAnsi="Arial" w:cs="Arial"/>
          <w:color w:val="333333"/>
        </w:rPr>
        <w:t>.</w:t>
      </w:r>
    </w:p>
    <w:p w14:paraId="29BA3608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57A7D2F5" wp14:editId="5C54D8D2">
            <wp:extent cx="3589020" cy="2705952"/>
            <wp:effectExtent l="0" t="0" r="0" b="0"/>
            <wp:docPr id="1599099628" name="Picture 2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099628" name="Picture 1599099628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824" cy="2720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378D2" w14:textId="77777777" w:rsidR="000F1CF8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</w:p>
    <w:p w14:paraId="67B78D85" w14:textId="77777777" w:rsidR="000F1CF8" w:rsidRPr="00CB5C5D" w:rsidRDefault="000F1CF8" w:rsidP="000F1CF8">
      <w:pPr>
        <w:shd w:val="clear" w:color="auto" w:fill="FFFFFF"/>
        <w:spacing w:after="300"/>
        <w:jc w:val="both"/>
        <w:textAlignment w:val="baseline"/>
        <w:rPr>
          <w:rFonts w:ascii="Arial" w:eastAsia="Times New Roman" w:hAnsi="Arial" w:cs="Arial"/>
          <w:color w:val="333333"/>
        </w:rPr>
      </w:pPr>
      <w:r w:rsidRPr="00CB5C5D">
        <w:rPr>
          <w:rFonts w:ascii="Arial" w:eastAsia="Times New Roman" w:hAnsi="Arial" w:cs="Arial"/>
          <w:color w:val="333333"/>
        </w:rPr>
        <w:lastRenderedPageBreak/>
        <w:t>18. Instalasi SQL Server berhasil.</w:t>
      </w:r>
    </w:p>
    <w:p w14:paraId="07BD2580" w14:textId="77777777" w:rsidR="000F1CF8" w:rsidRPr="00CB5C5D" w:rsidRDefault="000F1CF8" w:rsidP="000F1CF8">
      <w:pPr>
        <w:shd w:val="clear" w:color="auto" w:fill="FFFFFF"/>
        <w:spacing w:after="300"/>
        <w:jc w:val="center"/>
        <w:textAlignment w:val="baseline"/>
        <w:rPr>
          <w:rFonts w:ascii="Arial" w:eastAsia="Times New Roman" w:hAnsi="Arial" w:cs="Arial"/>
          <w:color w:val="333333"/>
        </w:rPr>
      </w:pPr>
      <w:r w:rsidRPr="006147DB">
        <w:rPr>
          <w:rFonts w:ascii="Arial" w:eastAsia="Times New Roman" w:hAnsi="Arial" w:cs="Arial"/>
          <w:noProof/>
          <w:color w:val="333333"/>
        </w:rPr>
        <w:drawing>
          <wp:inline distT="0" distB="0" distL="0" distR="0" wp14:anchorId="3E0EC5A2" wp14:editId="57C0AD6B">
            <wp:extent cx="5943600" cy="4481195"/>
            <wp:effectExtent l="0" t="0" r="0" b="0"/>
            <wp:docPr id="1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2A9C4" w14:textId="77777777" w:rsidR="005B506C" w:rsidRDefault="005B506C" w:rsidP="005B506C">
      <w:pPr>
        <w:jc w:val="both"/>
        <w:rPr>
          <w:b/>
          <w:u w:val="single"/>
          <w:lang w:val="en-US"/>
        </w:rPr>
      </w:pPr>
    </w:p>
    <w:p w14:paraId="5EDF9644" w14:textId="723D2138" w:rsidR="00A9091D" w:rsidRPr="00E5599C" w:rsidRDefault="00A9091D" w:rsidP="00C846EE">
      <w:pPr>
        <w:spacing w:line="360" w:lineRule="auto"/>
        <w:ind w:left="360"/>
        <w:jc w:val="center"/>
        <w:rPr>
          <w:rFonts w:cstheme="minorHAnsi"/>
          <w:b/>
          <w:i/>
        </w:rPr>
      </w:pPr>
      <w:r w:rsidRPr="00E5599C">
        <w:rPr>
          <w:rFonts w:cstheme="minorHAnsi"/>
          <w:b/>
          <w:i/>
        </w:rPr>
        <w:t>-- Selamat Mengerjakan –</w:t>
      </w:r>
    </w:p>
    <w:sectPr w:rsidR="00A9091D" w:rsidRPr="00E5599C" w:rsidSect="00E5599C">
      <w:pgSz w:w="11900" w:h="16840" w:code="9"/>
      <w:pgMar w:top="720" w:right="720" w:bottom="720" w:left="99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741FA" w14:textId="77777777" w:rsidR="00A74154" w:rsidRDefault="00A74154" w:rsidP="00462815">
      <w:r>
        <w:separator/>
      </w:r>
    </w:p>
  </w:endnote>
  <w:endnote w:type="continuationSeparator" w:id="0">
    <w:p w14:paraId="161BDCA6" w14:textId="77777777" w:rsidR="00A74154" w:rsidRDefault="00A74154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">
    <w:altName w:val="Segoe UI"/>
    <w:charset w:val="00"/>
    <w:family w:val="swiss"/>
    <w:pitch w:val="variable"/>
    <w:sig w:usb0="00000000" w:usb1="C000205B" w:usb2="00000009" w:usb3="00000000" w:csb0="000001DF" w:csb1="00000000"/>
  </w:font>
  <w:font w:name="Segoe-Bold">
    <w:altName w:val="Segoe UI"/>
    <w:panose1 w:val="00000000000000000000"/>
    <w:charset w:val="00"/>
    <w:family w:val="roman"/>
    <w:notTrueType/>
    <w:pitch w:val="default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6A72BAB9" w:rsidR="00F6090B" w:rsidRDefault="00F6090B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509FB">
      <w:rPr>
        <w:rStyle w:val="PageNumber"/>
        <w:noProof/>
      </w:rPr>
      <w:t>4</w:t>
    </w:r>
    <w:r>
      <w:rPr>
        <w:rStyle w:val="PageNumber"/>
      </w:rPr>
      <w:fldChar w:fldCharType="end"/>
    </w:r>
  </w:p>
  <w:p w14:paraId="67426043" w14:textId="77777777" w:rsidR="00F6090B" w:rsidRDefault="00F6090B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7050487"/>
      <w:docPartObj>
        <w:docPartGallery w:val="Page Numbers (Bottom of Page)"/>
        <w:docPartUnique/>
      </w:docPartObj>
    </w:sdtPr>
    <w:sdtEndPr>
      <w:rPr>
        <w:rFonts w:ascii="Agency FB" w:hAnsi="Agency FB"/>
        <w:b/>
        <w:bCs/>
        <w:i/>
        <w:iCs/>
        <w:noProof/>
        <w:color w:val="2E74B5" w:themeColor="accent1" w:themeShade="BF"/>
        <w:sz w:val="22"/>
        <w:szCs w:val="22"/>
      </w:rPr>
    </w:sdtEndPr>
    <w:sdtContent>
      <w:p w14:paraId="248FCFE7" w14:textId="78DCC6A3" w:rsidR="003509FB" w:rsidRPr="00A5345A" w:rsidRDefault="00A5345A" w:rsidP="00A5345A">
        <w:pPr>
          <w:pStyle w:val="Footer"/>
          <w:shd w:val="clear" w:color="auto" w:fill="DEEAF6" w:themeFill="accent1" w:themeFillTint="33"/>
          <w:jc w:val="right"/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</w:rPr>
        </w:pPr>
        <w:r w:rsidRPr="00A5345A"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  <w:lang w:val="en-US"/>
          </w:rPr>
          <w:t xml:space="preserve">Team Teaching Basis Data Lanjut                       </w:t>
        </w:r>
        <w:r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  <w:lang w:val="en-US"/>
          </w:rPr>
          <w:t xml:space="preserve">                                          </w:t>
        </w:r>
        <w:r w:rsidRPr="00A5345A"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  <w:lang w:val="en-US"/>
          </w:rPr>
          <w:t xml:space="preserve">                                                                                                     </w:t>
        </w:r>
        <w:r w:rsidR="003509FB" w:rsidRPr="00A5345A"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</w:rPr>
          <w:fldChar w:fldCharType="begin"/>
        </w:r>
        <w:r w:rsidR="003509FB" w:rsidRPr="00A5345A"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</w:rPr>
          <w:instrText xml:space="preserve"> PAGE   \* MERGEFORMAT </w:instrText>
        </w:r>
        <w:r w:rsidR="003509FB" w:rsidRPr="00A5345A">
          <w:rPr>
            <w:rFonts w:ascii="Agency FB" w:hAnsi="Agency FB"/>
            <w:b/>
            <w:bCs/>
            <w:i/>
            <w:iCs/>
            <w:color w:val="2E74B5" w:themeColor="accent1" w:themeShade="BF"/>
            <w:sz w:val="22"/>
            <w:szCs w:val="22"/>
          </w:rPr>
          <w:fldChar w:fldCharType="separate"/>
        </w:r>
        <w:r w:rsidR="003509FB" w:rsidRPr="00A5345A">
          <w:rPr>
            <w:rFonts w:ascii="Agency FB" w:hAnsi="Agency FB"/>
            <w:b/>
            <w:bCs/>
            <w:i/>
            <w:iCs/>
            <w:noProof/>
            <w:color w:val="2E74B5" w:themeColor="accent1" w:themeShade="BF"/>
            <w:sz w:val="22"/>
            <w:szCs w:val="22"/>
          </w:rPr>
          <w:t>2</w:t>
        </w:r>
        <w:r w:rsidR="003509FB" w:rsidRPr="00A5345A">
          <w:rPr>
            <w:rFonts w:ascii="Agency FB" w:hAnsi="Agency FB"/>
            <w:b/>
            <w:bCs/>
            <w:i/>
            <w:iCs/>
            <w:noProof/>
            <w:color w:val="2E74B5" w:themeColor="accent1" w:themeShade="BF"/>
            <w:sz w:val="22"/>
            <w:szCs w:val="22"/>
          </w:rPr>
          <w:fldChar w:fldCharType="end"/>
        </w:r>
      </w:p>
    </w:sdtContent>
  </w:sdt>
  <w:p w14:paraId="18FBBE55" w14:textId="77777777" w:rsidR="00F6090B" w:rsidRDefault="00F6090B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22908" w14:textId="77777777" w:rsidR="00A74154" w:rsidRDefault="00A74154" w:rsidP="00462815">
      <w:r>
        <w:separator/>
      </w:r>
    </w:p>
  </w:footnote>
  <w:footnote w:type="continuationSeparator" w:id="0">
    <w:p w14:paraId="77C96A16" w14:textId="77777777" w:rsidR="00A74154" w:rsidRDefault="00A74154" w:rsidP="00462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39C7" w14:textId="022563B7" w:rsidR="007C6BF4" w:rsidRPr="007C6BF4" w:rsidRDefault="007C6BF4" w:rsidP="007C6BF4">
    <w:pPr>
      <w:pStyle w:val="Header"/>
      <w:pBdr>
        <w:bottom w:val="single" w:sz="4" w:space="8" w:color="5B9BD5" w:themeColor="accent1"/>
      </w:pBdr>
      <w:tabs>
        <w:tab w:val="clear" w:pos="4680"/>
        <w:tab w:val="clear" w:pos="9360"/>
      </w:tabs>
      <w:spacing w:after="360"/>
      <w:contextualSpacing/>
      <w:rPr>
        <w:b/>
        <w:bCs/>
        <w:i/>
        <w:iCs/>
        <w:color w:val="404040" w:themeColor="text1" w:themeTint="BF"/>
      </w:rPr>
    </w:pPr>
    <w:r w:rsidRPr="00E5599C">
      <w:rPr>
        <w:rFonts w:cstheme="minorHAnsi"/>
        <w:noProof/>
        <w:sz w:val="28"/>
        <w:lang w:val="en-US"/>
      </w:rPr>
      <w:drawing>
        <wp:inline distT="0" distB="0" distL="0" distR="0" wp14:anchorId="50DD75D8" wp14:editId="54BB1282">
          <wp:extent cx="323850" cy="326554"/>
          <wp:effectExtent l="0" t="0" r="0" b="0"/>
          <wp:docPr id="14" name="Picture 31" descr="A picture containing tex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Gambar 1" descr="A picture containing text, sign&#10;&#10;Description automatically generated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7729" cy="3405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sdt>
      <w:sdtPr>
        <w:rPr>
          <w:b/>
          <w:bCs/>
          <w:i/>
          <w:iCs/>
          <w:color w:val="0070C0"/>
        </w:rPr>
        <w:alias w:val="Title"/>
        <w:tag w:val=""/>
        <w:id w:val="942040131"/>
        <w:placeholder>
          <w:docPart w:val="8E1A30F6FC834F5A976D60B51FDF9F39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2013FD">
          <w:rPr>
            <w:b/>
            <w:bCs/>
            <w:i/>
            <w:iCs/>
            <w:color w:val="0070C0"/>
          </w:rPr>
          <w:t>JTI POLINEMA</w:t>
        </w:r>
      </w:sdtContent>
    </w:sdt>
  </w:p>
  <w:p w14:paraId="26436FC9" w14:textId="115C5990" w:rsidR="00A5345A" w:rsidRDefault="00A534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847"/>
    <w:multiLevelType w:val="hybridMultilevel"/>
    <w:tmpl w:val="242282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8331D3"/>
    <w:multiLevelType w:val="hybridMultilevel"/>
    <w:tmpl w:val="64B4C396"/>
    <w:lvl w:ilvl="0" w:tplc="CB60BB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CE3218"/>
    <w:multiLevelType w:val="hybridMultilevel"/>
    <w:tmpl w:val="E0E41F36"/>
    <w:lvl w:ilvl="0" w:tplc="0409000F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9026B"/>
    <w:multiLevelType w:val="hybridMultilevel"/>
    <w:tmpl w:val="E4A4EC88"/>
    <w:lvl w:ilvl="0" w:tplc="D7CC5C0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F86810"/>
    <w:multiLevelType w:val="hybridMultilevel"/>
    <w:tmpl w:val="4F6E8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C5B0C"/>
    <w:multiLevelType w:val="hybridMultilevel"/>
    <w:tmpl w:val="E190CD32"/>
    <w:lvl w:ilvl="0" w:tplc="6B228D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753E13"/>
    <w:multiLevelType w:val="hybridMultilevel"/>
    <w:tmpl w:val="33524E7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8954EF"/>
    <w:multiLevelType w:val="hybridMultilevel"/>
    <w:tmpl w:val="776286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D35283"/>
    <w:multiLevelType w:val="hybridMultilevel"/>
    <w:tmpl w:val="F79E0FAA"/>
    <w:lvl w:ilvl="0" w:tplc="6DD4D7F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651DAF"/>
    <w:multiLevelType w:val="hybridMultilevel"/>
    <w:tmpl w:val="695A22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3408FC"/>
    <w:multiLevelType w:val="hybridMultilevel"/>
    <w:tmpl w:val="A13AB8FE"/>
    <w:lvl w:ilvl="0" w:tplc="2F96FA90">
      <w:start w:val="7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4C6BEB"/>
    <w:multiLevelType w:val="hybridMultilevel"/>
    <w:tmpl w:val="C6C63F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F238DA"/>
    <w:multiLevelType w:val="hybridMultilevel"/>
    <w:tmpl w:val="344A8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B96CD1"/>
    <w:multiLevelType w:val="hybridMultilevel"/>
    <w:tmpl w:val="E1D2F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8212C0"/>
    <w:multiLevelType w:val="hybridMultilevel"/>
    <w:tmpl w:val="5560A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425573">
    <w:abstractNumId w:val="7"/>
  </w:num>
  <w:num w:numId="2" w16cid:durableId="420378326">
    <w:abstractNumId w:val="0"/>
  </w:num>
  <w:num w:numId="3" w16cid:durableId="1744181279">
    <w:abstractNumId w:val="3"/>
  </w:num>
  <w:num w:numId="4" w16cid:durableId="237398994">
    <w:abstractNumId w:val="8"/>
  </w:num>
  <w:num w:numId="5" w16cid:durableId="450175908">
    <w:abstractNumId w:val="13"/>
  </w:num>
  <w:num w:numId="6" w16cid:durableId="975066789">
    <w:abstractNumId w:val="4"/>
  </w:num>
  <w:num w:numId="7" w16cid:durableId="421335988">
    <w:abstractNumId w:val="5"/>
  </w:num>
  <w:num w:numId="8" w16cid:durableId="320500343">
    <w:abstractNumId w:val="12"/>
  </w:num>
  <w:num w:numId="9" w16cid:durableId="655571719">
    <w:abstractNumId w:val="9"/>
  </w:num>
  <w:num w:numId="10" w16cid:durableId="854425151">
    <w:abstractNumId w:val="2"/>
  </w:num>
  <w:num w:numId="11" w16cid:durableId="207887578">
    <w:abstractNumId w:val="11"/>
  </w:num>
  <w:num w:numId="12" w16cid:durableId="625165416">
    <w:abstractNumId w:val="14"/>
  </w:num>
  <w:num w:numId="13" w16cid:durableId="1398439083">
    <w:abstractNumId w:val="15"/>
  </w:num>
  <w:num w:numId="14" w16cid:durableId="452863924">
    <w:abstractNumId w:val="6"/>
  </w:num>
  <w:num w:numId="15" w16cid:durableId="1266309894">
    <w:abstractNumId w:val="10"/>
  </w:num>
  <w:num w:numId="16" w16cid:durableId="1070931915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TAzMze3NDUxNjZU0lEKTi0uzszPAykwqQUAjyLfiywAAAA="/>
  </w:docVars>
  <w:rsids>
    <w:rsidRoot w:val="002765DD"/>
    <w:rsid w:val="00016911"/>
    <w:rsid w:val="00024CE3"/>
    <w:rsid w:val="00033D81"/>
    <w:rsid w:val="0004033B"/>
    <w:rsid w:val="0004239B"/>
    <w:rsid w:val="00045CFD"/>
    <w:rsid w:val="0005533B"/>
    <w:rsid w:val="000560E5"/>
    <w:rsid w:val="0006223B"/>
    <w:rsid w:val="000654EF"/>
    <w:rsid w:val="000727AD"/>
    <w:rsid w:val="00077182"/>
    <w:rsid w:val="0007775C"/>
    <w:rsid w:val="00077AF4"/>
    <w:rsid w:val="00080DF7"/>
    <w:rsid w:val="00082724"/>
    <w:rsid w:val="00091202"/>
    <w:rsid w:val="000A305D"/>
    <w:rsid w:val="000A4E65"/>
    <w:rsid w:val="000A6C6B"/>
    <w:rsid w:val="000C090F"/>
    <w:rsid w:val="000C1569"/>
    <w:rsid w:val="000C2E9E"/>
    <w:rsid w:val="000C3341"/>
    <w:rsid w:val="000C4CD7"/>
    <w:rsid w:val="000D1ED4"/>
    <w:rsid w:val="000D34B9"/>
    <w:rsid w:val="000D4B95"/>
    <w:rsid w:val="000D6B29"/>
    <w:rsid w:val="000E3EB2"/>
    <w:rsid w:val="000E48BF"/>
    <w:rsid w:val="000F1CF8"/>
    <w:rsid w:val="001014A2"/>
    <w:rsid w:val="00103641"/>
    <w:rsid w:val="0012315A"/>
    <w:rsid w:val="00136037"/>
    <w:rsid w:val="00136099"/>
    <w:rsid w:val="00137854"/>
    <w:rsid w:val="00146DC1"/>
    <w:rsid w:val="00147D30"/>
    <w:rsid w:val="00147D49"/>
    <w:rsid w:val="001566C8"/>
    <w:rsid w:val="00156885"/>
    <w:rsid w:val="00164E36"/>
    <w:rsid w:val="00172C21"/>
    <w:rsid w:val="001850C8"/>
    <w:rsid w:val="001875D8"/>
    <w:rsid w:val="001901F7"/>
    <w:rsid w:val="001979E0"/>
    <w:rsid w:val="001A0874"/>
    <w:rsid w:val="001B3F50"/>
    <w:rsid w:val="001B54F9"/>
    <w:rsid w:val="001C6A66"/>
    <w:rsid w:val="001D1229"/>
    <w:rsid w:val="001D28F4"/>
    <w:rsid w:val="001E654C"/>
    <w:rsid w:val="001F1750"/>
    <w:rsid w:val="001F3C48"/>
    <w:rsid w:val="002013FD"/>
    <w:rsid w:val="00210BE6"/>
    <w:rsid w:val="00216111"/>
    <w:rsid w:val="00223405"/>
    <w:rsid w:val="002251A3"/>
    <w:rsid w:val="002743DD"/>
    <w:rsid w:val="002765DD"/>
    <w:rsid w:val="00290F3B"/>
    <w:rsid w:val="002A19C9"/>
    <w:rsid w:val="002B0510"/>
    <w:rsid w:val="002B0876"/>
    <w:rsid w:val="002B4615"/>
    <w:rsid w:val="002B4C68"/>
    <w:rsid w:val="002C1D83"/>
    <w:rsid w:val="002D3B8E"/>
    <w:rsid w:val="002D4F81"/>
    <w:rsid w:val="002D68B8"/>
    <w:rsid w:val="002D7048"/>
    <w:rsid w:val="00306698"/>
    <w:rsid w:val="00310547"/>
    <w:rsid w:val="003153FF"/>
    <w:rsid w:val="00321701"/>
    <w:rsid w:val="003217E2"/>
    <w:rsid w:val="00322169"/>
    <w:rsid w:val="00325204"/>
    <w:rsid w:val="0032627D"/>
    <w:rsid w:val="003270DC"/>
    <w:rsid w:val="003330CF"/>
    <w:rsid w:val="00342AE2"/>
    <w:rsid w:val="00347ACE"/>
    <w:rsid w:val="003509FB"/>
    <w:rsid w:val="00352270"/>
    <w:rsid w:val="003673B8"/>
    <w:rsid w:val="00367FBA"/>
    <w:rsid w:val="00382E42"/>
    <w:rsid w:val="0038489F"/>
    <w:rsid w:val="003928AC"/>
    <w:rsid w:val="003969B0"/>
    <w:rsid w:val="003A245C"/>
    <w:rsid w:val="003B150C"/>
    <w:rsid w:val="003B52A3"/>
    <w:rsid w:val="003C63FD"/>
    <w:rsid w:val="003D7409"/>
    <w:rsid w:val="003D7470"/>
    <w:rsid w:val="003E5DBA"/>
    <w:rsid w:val="003F102C"/>
    <w:rsid w:val="003F1903"/>
    <w:rsid w:val="00412B6B"/>
    <w:rsid w:val="004133C7"/>
    <w:rsid w:val="00415DDF"/>
    <w:rsid w:val="00426D2E"/>
    <w:rsid w:val="004318F3"/>
    <w:rsid w:val="00433B9D"/>
    <w:rsid w:val="004372F8"/>
    <w:rsid w:val="0044166C"/>
    <w:rsid w:val="00444BD3"/>
    <w:rsid w:val="00445E56"/>
    <w:rsid w:val="00451792"/>
    <w:rsid w:val="00460103"/>
    <w:rsid w:val="00462815"/>
    <w:rsid w:val="00466A2C"/>
    <w:rsid w:val="004717B2"/>
    <w:rsid w:val="00475D2A"/>
    <w:rsid w:val="00482362"/>
    <w:rsid w:val="004854CD"/>
    <w:rsid w:val="00490B3F"/>
    <w:rsid w:val="004B62AB"/>
    <w:rsid w:val="004C4CEA"/>
    <w:rsid w:val="004D2F39"/>
    <w:rsid w:val="004D4A76"/>
    <w:rsid w:val="004D6527"/>
    <w:rsid w:val="004E37A2"/>
    <w:rsid w:val="004E4A21"/>
    <w:rsid w:val="004E6DE7"/>
    <w:rsid w:val="004F13E0"/>
    <w:rsid w:val="00501442"/>
    <w:rsid w:val="005040F8"/>
    <w:rsid w:val="00510694"/>
    <w:rsid w:val="00510B40"/>
    <w:rsid w:val="0051504B"/>
    <w:rsid w:val="005203C3"/>
    <w:rsid w:val="005344C4"/>
    <w:rsid w:val="005354F1"/>
    <w:rsid w:val="00537DCE"/>
    <w:rsid w:val="005450CD"/>
    <w:rsid w:val="0054510C"/>
    <w:rsid w:val="00560FBF"/>
    <w:rsid w:val="00566F1B"/>
    <w:rsid w:val="005742AD"/>
    <w:rsid w:val="005808DB"/>
    <w:rsid w:val="00592BA1"/>
    <w:rsid w:val="005A1FE5"/>
    <w:rsid w:val="005A7D74"/>
    <w:rsid w:val="005B506C"/>
    <w:rsid w:val="005B68B4"/>
    <w:rsid w:val="005C4D2F"/>
    <w:rsid w:val="005C501B"/>
    <w:rsid w:val="005D622E"/>
    <w:rsid w:val="005F056F"/>
    <w:rsid w:val="005F0AA5"/>
    <w:rsid w:val="005F34F7"/>
    <w:rsid w:val="006134FA"/>
    <w:rsid w:val="0063336A"/>
    <w:rsid w:val="006353A5"/>
    <w:rsid w:val="00636618"/>
    <w:rsid w:val="00652F3E"/>
    <w:rsid w:val="0065388E"/>
    <w:rsid w:val="0066242E"/>
    <w:rsid w:val="0067313E"/>
    <w:rsid w:val="0068133A"/>
    <w:rsid w:val="00687EC6"/>
    <w:rsid w:val="006966B8"/>
    <w:rsid w:val="00697918"/>
    <w:rsid w:val="006A467F"/>
    <w:rsid w:val="006B5B2F"/>
    <w:rsid w:val="006C38EA"/>
    <w:rsid w:val="006E78DB"/>
    <w:rsid w:val="006F624F"/>
    <w:rsid w:val="00702D48"/>
    <w:rsid w:val="00703622"/>
    <w:rsid w:val="00707494"/>
    <w:rsid w:val="007204D7"/>
    <w:rsid w:val="007252EA"/>
    <w:rsid w:val="00726FC9"/>
    <w:rsid w:val="00754F86"/>
    <w:rsid w:val="00763574"/>
    <w:rsid w:val="00764B52"/>
    <w:rsid w:val="00765E40"/>
    <w:rsid w:val="007665D4"/>
    <w:rsid w:val="00767B5D"/>
    <w:rsid w:val="0077371C"/>
    <w:rsid w:val="00784957"/>
    <w:rsid w:val="00791282"/>
    <w:rsid w:val="007C114F"/>
    <w:rsid w:val="007C407D"/>
    <w:rsid w:val="007C4C3C"/>
    <w:rsid w:val="007C6BF4"/>
    <w:rsid w:val="007C79B3"/>
    <w:rsid w:val="007D082B"/>
    <w:rsid w:val="007D2BA8"/>
    <w:rsid w:val="007E2DE4"/>
    <w:rsid w:val="007E4980"/>
    <w:rsid w:val="007F71AC"/>
    <w:rsid w:val="007F7E8B"/>
    <w:rsid w:val="008067CD"/>
    <w:rsid w:val="00820D2C"/>
    <w:rsid w:val="008261D8"/>
    <w:rsid w:val="008423F9"/>
    <w:rsid w:val="00846255"/>
    <w:rsid w:val="00847F2E"/>
    <w:rsid w:val="00875AAA"/>
    <w:rsid w:val="00881573"/>
    <w:rsid w:val="00884324"/>
    <w:rsid w:val="008B6171"/>
    <w:rsid w:val="008C7DC3"/>
    <w:rsid w:val="008D4209"/>
    <w:rsid w:val="008D54CE"/>
    <w:rsid w:val="008E4358"/>
    <w:rsid w:val="008E5BEF"/>
    <w:rsid w:val="008F31D4"/>
    <w:rsid w:val="008F7789"/>
    <w:rsid w:val="00900EA6"/>
    <w:rsid w:val="00902FBC"/>
    <w:rsid w:val="00905C58"/>
    <w:rsid w:val="00906BB6"/>
    <w:rsid w:val="009074DD"/>
    <w:rsid w:val="00927088"/>
    <w:rsid w:val="00941438"/>
    <w:rsid w:val="00954CA1"/>
    <w:rsid w:val="00974EF6"/>
    <w:rsid w:val="00986C35"/>
    <w:rsid w:val="009976DB"/>
    <w:rsid w:val="009B25A2"/>
    <w:rsid w:val="009C3679"/>
    <w:rsid w:val="009C7AD9"/>
    <w:rsid w:val="009D4189"/>
    <w:rsid w:val="009D5BF9"/>
    <w:rsid w:val="009E5AF2"/>
    <w:rsid w:val="009F5F20"/>
    <w:rsid w:val="009F7119"/>
    <w:rsid w:val="00A21889"/>
    <w:rsid w:val="00A2364A"/>
    <w:rsid w:val="00A245E1"/>
    <w:rsid w:val="00A26B84"/>
    <w:rsid w:val="00A274A1"/>
    <w:rsid w:val="00A44D80"/>
    <w:rsid w:val="00A5345A"/>
    <w:rsid w:val="00A61B52"/>
    <w:rsid w:val="00A74154"/>
    <w:rsid w:val="00A764E3"/>
    <w:rsid w:val="00A9091D"/>
    <w:rsid w:val="00AA010C"/>
    <w:rsid w:val="00AA03FF"/>
    <w:rsid w:val="00AB3406"/>
    <w:rsid w:val="00AB493B"/>
    <w:rsid w:val="00AC40B9"/>
    <w:rsid w:val="00AD3EA4"/>
    <w:rsid w:val="00AE12D8"/>
    <w:rsid w:val="00AF2B18"/>
    <w:rsid w:val="00B00FD9"/>
    <w:rsid w:val="00B01159"/>
    <w:rsid w:val="00B016C3"/>
    <w:rsid w:val="00B0247E"/>
    <w:rsid w:val="00B056BF"/>
    <w:rsid w:val="00B07F86"/>
    <w:rsid w:val="00B12B74"/>
    <w:rsid w:val="00B14E94"/>
    <w:rsid w:val="00B30E2F"/>
    <w:rsid w:val="00B47008"/>
    <w:rsid w:val="00B5612B"/>
    <w:rsid w:val="00B57B42"/>
    <w:rsid w:val="00B9394A"/>
    <w:rsid w:val="00B95453"/>
    <w:rsid w:val="00BA0B7E"/>
    <w:rsid w:val="00BA1111"/>
    <w:rsid w:val="00BA3DF9"/>
    <w:rsid w:val="00BA4EB8"/>
    <w:rsid w:val="00BA668A"/>
    <w:rsid w:val="00BA6B31"/>
    <w:rsid w:val="00BB2B67"/>
    <w:rsid w:val="00BB74FF"/>
    <w:rsid w:val="00BC381D"/>
    <w:rsid w:val="00BC4BC6"/>
    <w:rsid w:val="00BC52F2"/>
    <w:rsid w:val="00BD2EC1"/>
    <w:rsid w:val="00BD4B0F"/>
    <w:rsid w:val="00BE57EB"/>
    <w:rsid w:val="00BE6DDF"/>
    <w:rsid w:val="00C03653"/>
    <w:rsid w:val="00C129F3"/>
    <w:rsid w:val="00C1480F"/>
    <w:rsid w:val="00C377DD"/>
    <w:rsid w:val="00C741F1"/>
    <w:rsid w:val="00C83813"/>
    <w:rsid w:val="00C846EE"/>
    <w:rsid w:val="00C936E5"/>
    <w:rsid w:val="00C96079"/>
    <w:rsid w:val="00CB04DC"/>
    <w:rsid w:val="00CB59B3"/>
    <w:rsid w:val="00CD446E"/>
    <w:rsid w:val="00CD44EF"/>
    <w:rsid w:val="00CF0E7B"/>
    <w:rsid w:val="00CF1B82"/>
    <w:rsid w:val="00D1459D"/>
    <w:rsid w:val="00D15078"/>
    <w:rsid w:val="00D26560"/>
    <w:rsid w:val="00D36F22"/>
    <w:rsid w:val="00D561A7"/>
    <w:rsid w:val="00D63A54"/>
    <w:rsid w:val="00D7108C"/>
    <w:rsid w:val="00D83155"/>
    <w:rsid w:val="00D90153"/>
    <w:rsid w:val="00D91138"/>
    <w:rsid w:val="00DA1C86"/>
    <w:rsid w:val="00DB46E6"/>
    <w:rsid w:val="00DE357F"/>
    <w:rsid w:val="00DF660C"/>
    <w:rsid w:val="00DF6EB2"/>
    <w:rsid w:val="00E00451"/>
    <w:rsid w:val="00E11D78"/>
    <w:rsid w:val="00E252A3"/>
    <w:rsid w:val="00E303C0"/>
    <w:rsid w:val="00E31B1B"/>
    <w:rsid w:val="00E32DC2"/>
    <w:rsid w:val="00E35E27"/>
    <w:rsid w:val="00E41336"/>
    <w:rsid w:val="00E4210A"/>
    <w:rsid w:val="00E42360"/>
    <w:rsid w:val="00E50751"/>
    <w:rsid w:val="00E53008"/>
    <w:rsid w:val="00E54718"/>
    <w:rsid w:val="00E5599C"/>
    <w:rsid w:val="00E55C40"/>
    <w:rsid w:val="00E64794"/>
    <w:rsid w:val="00E66C2C"/>
    <w:rsid w:val="00E72F79"/>
    <w:rsid w:val="00E765AE"/>
    <w:rsid w:val="00E82AB2"/>
    <w:rsid w:val="00E93061"/>
    <w:rsid w:val="00EA0D7F"/>
    <w:rsid w:val="00EA50D2"/>
    <w:rsid w:val="00EA7A03"/>
    <w:rsid w:val="00EB0B4F"/>
    <w:rsid w:val="00EB60F2"/>
    <w:rsid w:val="00EC1210"/>
    <w:rsid w:val="00ED6015"/>
    <w:rsid w:val="00ED7C4F"/>
    <w:rsid w:val="00EF084C"/>
    <w:rsid w:val="00F06C78"/>
    <w:rsid w:val="00F12BD0"/>
    <w:rsid w:val="00F23A30"/>
    <w:rsid w:val="00F35D17"/>
    <w:rsid w:val="00F40CF9"/>
    <w:rsid w:val="00F5459D"/>
    <w:rsid w:val="00F56EDB"/>
    <w:rsid w:val="00F6090B"/>
    <w:rsid w:val="00F61291"/>
    <w:rsid w:val="00F615F7"/>
    <w:rsid w:val="00F66B38"/>
    <w:rsid w:val="00F67406"/>
    <w:rsid w:val="00F70F57"/>
    <w:rsid w:val="00F73A27"/>
    <w:rsid w:val="00F771C5"/>
    <w:rsid w:val="00F93D2F"/>
    <w:rsid w:val="00F97BEB"/>
    <w:rsid w:val="00FA4577"/>
    <w:rsid w:val="00FB65BC"/>
    <w:rsid w:val="00FF1154"/>
    <w:rsid w:val="00FF5893"/>
    <w:rsid w:val="00FF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E573F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6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412B6B"/>
    <w:rPr>
      <w:rFonts w:ascii="Segoe" w:hAnsi="Segoe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12B6B"/>
    <w:rPr>
      <w:rFonts w:ascii="Segoe-Bold" w:hAnsi="Segoe-Bold" w:hint="default"/>
      <w:b/>
      <w:bCs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7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1C5"/>
  </w:style>
  <w:style w:type="paragraph" w:styleId="NoSpacing">
    <w:name w:val="No Spacing"/>
    <w:link w:val="NoSpacingChar"/>
    <w:uiPriority w:val="1"/>
    <w:qFormat/>
    <w:rsid w:val="000D6B29"/>
    <w:rPr>
      <w:color w:val="44546A" w:themeColor="text2"/>
      <w:sz w:val="20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25A2"/>
    <w:rPr>
      <w:color w:val="44546A" w:themeColor="text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2297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0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03717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69389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81738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34229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4334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3233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84448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629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31427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196221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11493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22459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7481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56501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31858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6856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79805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23127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33719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5911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857682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9891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52560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51210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wnload.microsoft.com/download/5/A/7/5A7065A2-C81C-4A31-9972-8A31AC9388C1/SQLServer2017-SSEI-Dev.exe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E1A30F6FC834F5A976D60B51FDF9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654476-9BCB-4D04-A535-97FA0E33079B}"/>
      </w:docPartPr>
      <w:docPartBody>
        <w:p w:rsidR="00556A54" w:rsidRDefault="008572E8" w:rsidP="008572E8">
          <w:pPr>
            <w:pStyle w:val="8E1A30F6FC834F5A976D60B51FDF9F39"/>
          </w:pPr>
          <w:r>
            <w:rPr>
              <w:color w:val="404040" w:themeColor="text1" w:themeTint="BF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">
    <w:altName w:val="Segoe UI"/>
    <w:charset w:val="00"/>
    <w:family w:val="swiss"/>
    <w:pitch w:val="variable"/>
    <w:sig w:usb0="00000000" w:usb1="C000205B" w:usb2="00000009" w:usb3="00000000" w:csb0="000001DF" w:csb1="00000000"/>
  </w:font>
  <w:font w:name="Segoe-Bold">
    <w:altName w:val="Segoe UI"/>
    <w:panose1 w:val="00000000000000000000"/>
    <w:charset w:val="00"/>
    <w:family w:val="roman"/>
    <w:notTrueType/>
    <w:pitch w:val="default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72E8"/>
    <w:rsid w:val="00556A54"/>
    <w:rsid w:val="005C7569"/>
    <w:rsid w:val="00710D64"/>
    <w:rsid w:val="008572E8"/>
    <w:rsid w:val="008D3F14"/>
    <w:rsid w:val="00BA63D5"/>
    <w:rsid w:val="00D2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E1A30F6FC834F5A976D60B51FDF9F39">
    <w:name w:val="8E1A30F6FC834F5A976D60B51FDF9F39"/>
    <w:rsid w:val="008572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2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TI POLINEMA</vt:lpstr>
    </vt:vector>
  </TitlesOfParts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TI POLINEMA</dc:title>
  <dc:subject/>
  <dc:creator>Yoppy Yunhasnawa</dc:creator>
  <cp:keywords/>
  <dc:description/>
  <cp:lastModifiedBy>Habibie Ed Dien</cp:lastModifiedBy>
  <cp:revision>22</cp:revision>
  <cp:lastPrinted>2022-09-04T07:34:00Z</cp:lastPrinted>
  <dcterms:created xsi:type="dcterms:W3CDTF">2022-09-04T06:18:00Z</dcterms:created>
  <dcterms:modified xsi:type="dcterms:W3CDTF">2024-08-27T22:16:00Z</dcterms:modified>
</cp:coreProperties>
</file>